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3DB0" w:rsidRPr="00120952" w:rsidRDefault="005F3DB0" w:rsidP="00120952">
      <w:pPr>
        <w:spacing w:after="0" w:line="240" w:lineRule="auto"/>
        <w:ind w:right="-450"/>
        <w:rPr>
          <w:rFonts w:cs="Arial"/>
          <w:b/>
          <w:sz w:val="24"/>
          <w:szCs w:val="24"/>
        </w:rPr>
      </w:pPr>
      <w:r w:rsidRPr="00120952">
        <w:rPr>
          <w:rFonts w:cs="Arial"/>
          <w:sz w:val="24"/>
          <w:szCs w:val="24"/>
        </w:rPr>
        <w:t>All appointments</w:t>
      </w:r>
      <w:r w:rsidR="00BD15C0" w:rsidRPr="00120952">
        <w:rPr>
          <w:rFonts w:cs="Arial"/>
          <w:sz w:val="24"/>
          <w:szCs w:val="24"/>
        </w:rPr>
        <w:t xml:space="preserve"> </w:t>
      </w:r>
      <w:r w:rsidRPr="00120952">
        <w:rPr>
          <w:rFonts w:cs="Arial"/>
          <w:sz w:val="24"/>
          <w:szCs w:val="24"/>
        </w:rPr>
        <w:t xml:space="preserve">to County Boards and Commissions are made by the </w:t>
      </w:r>
      <w:r w:rsidR="00C81772" w:rsidRPr="00120952">
        <w:rPr>
          <w:rFonts w:cs="Arial"/>
          <w:sz w:val="24"/>
          <w:szCs w:val="24"/>
        </w:rPr>
        <w:t xml:space="preserve">Chesterfield County </w:t>
      </w:r>
      <w:r w:rsidRPr="00120952">
        <w:rPr>
          <w:rFonts w:cs="Arial"/>
          <w:sz w:val="24"/>
          <w:szCs w:val="24"/>
        </w:rPr>
        <w:t xml:space="preserve">Board of Supervisors. </w:t>
      </w:r>
      <w:r w:rsidR="007C5978" w:rsidRPr="00120952">
        <w:rPr>
          <w:rFonts w:cs="Arial"/>
          <w:sz w:val="24"/>
          <w:szCs w:val="24"/>
        </w:rPr>
        <w:t xml:space="preserve">  </w:t>
      </w:r>
      <w:r w:rsidRPr="00120952">
        <w:rPr>
          <w:rFonts w:cs="Arial"/>
          <w:sz w:val="24"/>
          <w:szCs w:val="24"/>
        </w:rPr>
        <w:t xml:space="preserve">Please complete this application in its entirety. </w:t>
      </w:r>
      <w:r w:rsidRPr="00120952">
        <w:rPr>
          <w:rFonts w:cs="Arial"/>
          <w:b/>
          <w:sz w:val="24"/>
          <w:szCs w:val="24"/>
        </w:rPr>
        <w:t>See the drop-down list of the boards/committees</w:t>
      </w:r>
      <w:r w:rsidR="00C81772" w:rsidRPr="00120952">
        <w:rPr>
          <w:rFonts w:cs="Arial"/>
          <w:b/>
          <w:sz w:val="24"/>
          <w:szCs w:val="24"/>
        </w:rPr>
        <w:t xml:space="preserve"> </w:t>
      </w:r>
      <w:r w:rsidRPr="00120952">
        <w:rPr>
          <w:rFonts w:cs="Arial"/>
          <w:b/>
          <w:sz w:val="24"/>
          <w:szCs w:val="24"/>
        </w:rPr>
        <w:t xml:space="preserve">below. </w:t>
      </w:r>
    </w:p>
    <w:p w:rsidR="00120952" w:rsidRPr="00120952" w:rsidRDefault="00120952" w:rsidP="00120952">
      <w:pPr>
        <w:spacing w:after="0" w:line="240" w:lineRule="auto"/>
        <w:ind w:right="-450"/>
        <w:rPr>
          <w:rFonts w:cs="Arial"/>
          <w:b/>
          <w:sz w:val="24"/>
          <w:szCs w:val="24"/>
        </w:rPr>
      </w:pPr>
    </w:p>
    <w:p w:rsidR="00120952" w:rsidRPr="002F5620" w:rsidRDefault="006668AA" w:rsidP="00593BD6">
      <w:pPr>
        <w:spacing w:after="0" w:line="240" w:lineRule="auto"/>
        <w:ind w:right="-450"/>
        <w:rPr>
          <w:sz w:val="24"/>
          <w:szCs w:val="24"/>
        </w:rPr>
      </w:pPr>
      <w:r w:rsidRPr="00120952">
        <w:rPr>
          <w:sz w:val="24"/>
          <w:szCs w:val="24"/>
        </w:rPr>
        <w:t xml:space="preserve">Please indicate which board/committee you are interested in being appointed to and complete the information below.  A separate application must be submitted (no more than 3) for each board/committee that you </w:t>
      </w:r>
      <w:r w:rsidR="002F5620" w:rsidRPr="00120952">
        <w:rPr>
          <w:sz w:val="24"/>
          <w:szCs w:val="24"/>
        </w:rPr>
        <w:t>are interested i</w:t>
      </w:r>
      <w:r w:rsidR="00F97D75">
        <w:rPr>
          <w:sz w:val="24"/>
          <w:szCs w:val="24"/>
        </w:rPr>
        <w:t>n serving on.</w:t>
      </w:r>
    </w:p>
    <w:p w:rsidR="002359FC" w:rsidRDefault="00F23FE2" w:rsidP="007C597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995"/>
        <w:gridCol w:w="7535"/>
      </w:tblGrid>
      <w:tr w:rsidR="007309FB" w:rsidTr="00D84E70">
        <w:trPr>
          <w:trHeight w:val="300"/>
        </w:trPr>
        <w:tc>
          <w:tcPr>
            <w:tcW w:w="2954" w:type="dxa"/>
            <w:tcBorders>
              <w:top w:val="single" w:sz="4" w:space="0" w:color="BFBFBF" w:themeColor="background1" w:themeShade="BF"/>
            </w:tcBorders>
            <w:vAlign w:val="center"/>
          </w:tcPr>
          <w:p w:rsidR="007309FB" w:rsidRPr="00443786" w:rsidRDefault="007309FB" w:rsidP="006767C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urrent Date</w:t>
            </w:r>
          </w:p>
        </w:tc>
        <w:sdt>
          <w:sdtPr>
            <w:id w:val="-126094164"/>
            <w:placeholder>
              <w:docPart w:val="045702F37A1242388B3C6C2A6DA1B4F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32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7309FB" w:rsidRPr="007309FB" w:rsidRDefault="007309FB" w:rsidP="006767CD">
                <w:r w:rsidRPr="007309FB">
                  <w:rPr>
                    <w:rStyle w:val="PlaceholderText"/>
                    <w:color w:val="auto"/>
                  </w:rPr>
                  <w:t>Click here to enter a date.</w:t>
                </w:r>
              </w:p>
            </w:tc>
          </w:sdtContent>
        </w:sdt>
      </w:tr>
      <w:tr w:rsidR="00EC2511" w:rsidTr="00D84E70">
        <w:trPr>
          <w:trHeight w:val="300"/>
        </w:trPr>
        <w:tc>
          <w:tcPr>
            <w:tcW w:w="2954" w:type="dxa"/>
            <w:tcBorders>
              <w:top w:val="single" w:sz="4" w:space="0" w:color="BFBFBF" w:themeColor="background1" w:themeShade="BF"/>
            </w:tcBorders>
            <w:vAlign w:val="center"/>
          </w:tcPr>
          <w:p w:rsidR="00EC2511" w:rsidRPr="00443786" w:rsidRDefault="00EF08D8" w:rsidP="006767C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agisterial </w:t>
            </w:r>
            <w:r w:rsidR="00EC2511" w:rsidRPr="00443786">
              <w:rPr>
                <w:b/>
                <w:sz w:val="24"/>
                <w:szCs w:val="24"/>
              </w:rPr>
              <w:t>District</w:t>
            </w:r>
          </w:p>
        </w:tc>
        <w:sdt>
          <w:sdtPr>
            <w:tag w:val="District - Drop Down"/>
            <w:id w:val="-437441893"/>
            <w:placeholder>
              <w:docPart w:val="0F99E1DA8305476D894F8905576E9D45"/>
            </w:placeholder>
            <w:showingPlcHdr/>
            <w:dropDownList>
              <w:listItem w:value="Choose an item."/>
              <w:listItem w:displayText="Bermuda" w:value="Bermuda"/>
              <w:listItem w:displayText="Clover Hill" w:value="Clover Hill"/>
              <w:listItem w:displayText="Dale" w:value="Dale"/>
              <w:listItem w:displayText="Matoaca" w:value="Matoaca"/>
              <w:listItem w:displayText="Midlothian" w:value="Midlothian"/>
            </w:dropDownList>
          </w:sdtPr>
          <w:sdtEndPr/>
          <w:sdtContent>
            <w:tc>
              <w:tcPr>
                <w:tcW w:w="7432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EC2511" w:rsidRPr="007309FB" w:rsidRDefault="00EF08D8" w:rsidP="006767CD">
                <w:r>
                  <w:rPr>
                    <w:rStyle w:val="PlaceholderText"/>
                    <w:color w:val="auto"/>
                  </w:rPr>
                  <w:t>Choose magisterial district</w:t>
                </w:r>
              </w:p>
            </w:tc>
          </w:sdtContent>
        </w:sdt>
      </w:tr>
      <w:tr w:rsidR="002359FC" w:rsidTr="00D84E70">
        <w:trPr>
          <w:trHeight w:val="300"/>
        </w:trPr>
        <w:tc>
          <w:tcPr>
            <w:tcW w:w="2954" w:type="dxa"/>
            <w:tcBorders>
              <w:top w:val="single" w:sz="4" w:space="0" w:color="BFBFBF" w:themeColor="background1" w:themeShade="BF"/>
            </w:tcBorders>
            <w:vAlign w:val="center"/>
          </w:tcPr>
          <w:p w:rsidR="002359FC" w:rsidRPr="00443786" w:rsidRDefault="002359FC" w:rsidP="006767CD">
            <w:pPr>
              <w:rPr>
                <w:b/>
                <w:sz w:val="24"/>
                <w:szCs w:val="24"/>
              </w:rPr>
            </w:pPr>
            <w:r w:rsidRPr="00443786">
              <w:rPr>
                <w:b/>
                <w:sz w:val="24"/>
                <w:szCs w:val="24"/>
              </w:rPr>
              <w:t>First Name</w:t>
            </w:r>
          </w:p>
        </w:tc>
        <w:sdt>
          <w:sdtPr>
            <w:id w:val="-1404217544"/>
            <w:placeholder>
              <w:docPart w:val="07B33C844F634CD3A6094DEF111D89F2"/>
            </w:placeholder>
            <w:showingPlcHdr/>
            <w:text/>
          </w:sdtPr>
          <w:sdtEndPr/>
          <w:sdtContent>
            <w:tc>
              <w:tcPr>
                <w:tcW w:w="7432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2359FC" w:rsidRPr="007309FB" w:rsidRDefault="002359FC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  <w:tr w:rsidR="002359FC" w:rsidTr="00D84E70">
        <w:trPr>
          <w:trHeight w:val="300"/>
        </w:trPr>
        <w:tc>
          <w:tcPr>
            <w:tcW w:w="2954" w:type="dxa"/>
            <w:tcBorders>
              <w:top w:val="single" w:sz="4" w:space="0" w:color="BFBFBF" w:themeColor="background1" w:themeShade="BF"/>
            </w:tcBorders>
            <w:vAlign w:val="center"/>
          </w:tcPr>
          <w:p w:rsidR="002359FC" w:rsidRPr="00443786" w:rsidRDefault="002359FC" w:rsidP="006767CD">
            <w:pPr>
              <w:rPr>
                <w:b/>
                <w:sz w:val="24"/>
                <w:szCs w:val="24"/>
              </w:rPr>
            </w:pPr>
            <w:r w:rsidRPr="00443786">
              <w:rPr>
                <w:b/>
                <w:sz w:val="24"/>
                <w:szCs w:val="24"/>
              </w:rPr>
              <w:t>Last Name</w:t>
            </w:r>
          </w:p>
        </w:tc>
        <w:sdt>
          <w:sdtPr>
            <w:id w:val="-806153611"/>
            <w:placeholder>
              <w:docPart w:val="07B33C844F634CD3A6094DEF111D89F2"/>
            </w:placeholder>
            <w:showingPlcHdr/>
            <w:text/>
          </w:sdtPr>
          <w:sdtEndPr/>
          <w:sdtContent>
            <w:tc>
              <w:tcPr>
                <w:tcW w:w="7432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2359FC" w:rsidRPr="007309FB" w:rsidRDefault="00A90753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  <w:tr w:rsidR="007309FB" w:rsidTr="00D84E70">
        <w:trPr>
          <w:trHeight w:val="300"/>
        </w:trPr>
        <w:tc>
          <w:tcPr>
            <w:tcW w:w="2954" w:type="dxa"/>
            <w:vAlign w:val="center"/>
          </w:tcPr>
          <w:p w:rsidR="007309FB" w:rsidRPr="00443786" w:rsidRDefault="007309FB" w:rsidP="0044378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</w:t>
            </w:r>
          </w:p>
        </w:tc>
        <w:sdt>
          <w:sdtPr>
            <w:tag w:val="Address"/>
            <w:id w:val="2069293920"/>
            <w:placeholder>
              <w:docPart w:val="823B7ED17C9447C9800623B1A3450A0A"/>
            </w:placeholder>
            <w:showingPlcHdr/>
            <w:text/>
          </w:sdtPr>
          <w:sdtEndPr/>
          <w:sdtContent>
            <w:tc>
              <w:tcPr>
                <w:tcW w:w="7432" w:type="dxa"/>
                <w:vAlign w:val="center"/>
              </w:tcPr>
              <w:p w:rsidR="007309FB" w:rsidRPr="007309FB" w:rsidRDefault="007309FB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  <w:tr w:rsidR="002359FC" w:rsidTr="00D84E70">
        <w:trPr>
          <w:trHeight w:val="300"/>
        </w:trPr>
        <w:tc>
          <w:tcPr>
            <w:tcW w:w="2954" w:type="dxa"/>
            <w:vAlign w:val="center"/>
          </w:tcPr>
          <w:p w:rsidR="002359FC" w:rsidRPr="00443786" w:rsidRDefault="002359FC" w:rsidP="00443786">
            <w:pPr>
              <w:rPr>
                <w:b/>
                <w:sz w:val="24"/>
                <w:szCs w:val="24"/>
              </w:rPr>
            </w:pPr>
            <w:r w:rsidRPr="00443786">
              <w:rPr>
                <w:b/>
                <w:sz w:val="24"/>
                <w:szCs w:val="24"/>
              </w:rPr>
              <w:t>City</w:t>
            </w:r>
            <w:r w:rsidR="00443786">
              <w:rPr>
                <w:b/>
                <w:sz w:val="24"/>
                <w:szCs w:val="24"/>
              </w:rPr>
              <w:t>, State, Zip</w:t>
            </w:r>
          </w:p>
        </w:tc>
        <w:sdt>
          <w:sdtPr>
            <w:id w:val="-966584103"/>
            <w:placeholder>
              <w:docPart w:val="07B33C844F634CD3A6094DEF111D89F2"/>
            </w:placeholder>
            <w:showingPlcHdr/>
            <w:text/>
          </w:sdtPr>
          <w:sdtEndPr/>
          <w:sdtContent>
            <w:tc>
              <w:tcPr>
                <w:tcW w:w="7432" w:type="dxa"/>
                <w:vAlign w:val="center"/>
              </w:tcPr>
              <w:p w:rsidR="002359FC" w:rsidRPr="007309FB" w:rsidRDefault="00A90753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  <w:tr w:rsidR="002359FC" w:rsidTr="00D84E70">
        <w:trPr>
          <w:trHeight w:val="300"/>
        </w:trPr>
        <w:tc>
          <w:tcPr>
            <w:tcW w:w="2954" w:type="dxa"/>
            <w:vAlign w:val="center"/>
          </w:tcPr>
          <w:p w:rsidR="002359FC" w:rsidRPr="00443786" w:rsidRDefault="002359FC" w:rsidP="006767CD">
            <w:pPr>
              <w:rPr>
                <w:b/>
                <w:sz w:val="24"/>
                <w:szCs w:val="24"/>
              </w:rPr>
            </w:pPr>
            <w:r w:rsidRPr="00443786">
              <w:rPr>
                <w:b/>
                <w:sz w:val="24"/>
                <w:szCs w:val="24"/>
              </w:rPr>
              <w:t>Preferred Phone</w:t>
            </w:r>
          </w:p>
        </w:tc>
        <w:sdt>
          <w:sdtPr>
            <w:id w:val="-1444141389"/>
            <w:placeholder>
              <w:docPart w:val="07B33C844F634CD3A6094DEF111D89F2"/>
            </w:placeholder>
            <w:showingPlcHdr/>
            <w:text/>
          </w:sdtPr>
          <w:sdtEndPr/>
          <w:sdtContent>
            <w:tc>
              <w:tcPr>
                <w:tcW w:w="7432" w:type="dxa"/>
                <w:vAlign w:val="center"/>
              </w:tcPr>
              <w:p w:rsidR="002359FC" w:rsidRPr="00057A58" w:rsidRDefault="00A90753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  <w:tr w:rsidR="002359FC" w:rsidTr="00D84E70">
        <w:trPr>
          <w:trHeight w:val="300"/>
        </w:trPr>
        <w:tc>
          <w:tcPr>
            <w:tcW w:w="2954" w:type="dxa"/>
            <w:vAlign w:val="center"/>
          </w:tcPr>
          <w:p w:rsidR="002359FC" w:rsidRPr="00443786" w:rsidRDefault="002359FC" w:rsidP="006767CD">
            <w:pPr>
              <w:rPr>
                <w:b/>
                <w:sz w:val="24"/>
                <w:szCs w:val="24"/>
              </w:rPr>
            </w:pPr>
            <w:r w:rsidRPr="00443786">
              <w:rPr>
                <w:b/>
                <w:sz w:val="24"/>
                <w:szCs w:val="24"/>
              </w:rPr>
              <w:t>Alternate Phone</w:t>
            </w:r>
          </w:p>
        </w:tc>
        <w:sdt>
          <w:sdtPr>
            <w:id w:val="2046562202"/>
            <w:placeholder>
              <w:docPart w:val="07B33C844F634CD3A6094DEF111D89F2"/>
            </w:placeholder>
            <w:showingPlcHdr/>
            <w:text/>
          </w:sdtPr>
          <w:sdtEndPr/>
          <w:sdtContent>
            <w:tc>
              <w:tcPr>
                <w:tcW w:w="7432" w:type="dxa"/>
                <w:vAlign w:val="center"/>
              </w:tcPr>
              <w:p w:rsidR="002359FC" w:rsidRPr="00057A58" w:rsidRDefault="00A90753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  <w:tr w:rsidR="002359FC" w:rsidTr="00D84E70">
        <w:trPr>
          <w:trHeight w:val="300"/>
        </w:trPr>
        <w:tc>
          <w:tcPr>
            <w:tcW w:w="2954" w:type="dxa"/>
            <w:vAlign w:val="center"/>
          </w:tcPr>
          <w:p w:rsidR="002359FC" w:rsidRPr="00443786" w:rsidRDefault="002359FC" w:rsidP="006767CD">
            <w:pPr>
              <w:rPr>
                <w:b/>
                <w:sz w:val="24"/>
                <w:szCs w:val="24"/>
              </w:rPr>
            </w:pPr>
            <w:r w:rsidRPr="00443786">
              <w:rPr>
                <w:b/>
                <w:sz w:val="24"/>
                <w:szCs w:val="24"/>
              </w:rPr>
              <w:t>E-Mail Address</w:t>
            </w:r>
          </w:p>
        </w:tc>
        <w:sdt>
          <w:sdtPr>
            <w:id w:val="-1948836450"/>
            <w:placeholder>
              <w:docPart w:val="07B33C844F634CD3A6094DEF111D89F2"/>
            </w:placeholder>
            <w:showingPlcHdr/>
            <w:text/>
          </w:sdtPr>
          <w:sdtEndPr/>
          <w:sdtContent>
            <w:tc>
              <w:tcPr>
                <w:tcW w:w="7432" w:type="dxa"/>
                <w:vAlign w:val="center"/>
              </w:tcPr>
              <w:p w:rsidR="002359FC" w:rsidRPr="00057A58" w:rsidRDefault="00A90753" w:rsidP="006767CD">
                <w:r w:rsidRPr="007309FB">
                  <w:rPr>
                    <w:rStyle w:val="PlaceholderText"/>
                    <w:color w:val="auto"/>
                  </w:rPr>
                  <w:t>Click here to enter text.</w:t>
                </w:r>
              </w:p>
            </w:tc>
          </w:sdtContent>
        </w:sdt>
      </w:tr>
    </w:tbl>
    <w:p w:rsidR="002359FC" w:rsidRDefault="002359FC" w:rsidP="007C5978">
      <w:pPr>
        <w:spacing w:after="0" w:line="240" w:lineRule="auto"/>
      </w:pPr>
    </w:p>
    <w:p w:rsidR="006668AA" w:rsidRDefault="00DC7133" w:rsidP="00DC7133">
      <w:r w:rsidRPr="0069520F">
        <w:rPr>
          <w:b/>
          <w:sz w:val="24"/>
          <w:szCs w:val="24"/>
        </w:rPr>
        <w:t>BOARD/COMMITTEE</w:t>
      </w:r>
      <w:r w:rsidR="006668AA" w:rsidRPr="0069520F">
        <w:rPr>
          <w:b/>
          <w:sz w:val="24"/>
          <w:szCs w:val="24"/>
        </w:rPr>
        <w:t>:</w:t>
      </w:r>
      <w:r w:rsidR="006668AA">
        <w:rPr>
          <w:sz w:val="23"/>
          <w:szCs w:val="23"/>
        </w:rPr>
        <w:t xml:space="preserve"> </w:t>
      </w:r>
      <w:r w:rsidR="007C5978">
        <w:rPr>
          <w:sz w:val="23"/>
          <w:szCs w:val="23"/>
        </w:rPr>
        <w:t xml:space="preserve">  </w:t>
      </w:r>
      <w:r w:rsidR="006668AA">
        <w:rPr>
          <w:sz w:val="23"/>
          <w:szCs w:val="23"/>
        </w:rPr>
        <w:t xml:space="preserve"> </w:t>
      </w:r>
      <w:sdt>
        <w:sdtPr>
          <w:tag w:val="Commission List"/>
          <w:id w:val="-1247189112"/>
          <w:placeholder>
            <w:docPart w:val="FFD5D290F69C47DF911A827996554784"/>
          </w:placeholder>
          <w:showingPlcHdr/>
          <w:dropDownList>
            <w:listItem w:value="Choose Board/Commission."/>
            <w:listItem w:displayText="Airport Advisory Board" w:value="Airport Advisory Board"/>
            <w:listItem w:displayText="Agricultural and Forestry Committee" w:value="Agricultural and Forestry Committee"/>
            <w:listItem w:displayText="Appeals Panel Pursuant to virginia Set-Off Debt Collection Act" w:value="Appeals Panel Pursuant to virginia Set-Off Debt Collection Act"/>
            <w:listItem w:displayText="Board of Appeals for Virginia Uniform Statewide Building Code" w:value="Board of Appeals for Virginia Uniform Statewide Building Code"/>
            <w:listItem w:displayText="Camp Baker Management Board" w:value="Camp Baker Management Board"/>
            <w:listItem w:displayText="Capital Region Airport Commission" w:value="Capital Region Airport Commission"/>
            <w:listItem w:displayText="Central Virginia Waste Management Authority Board of Directors" w:value="Central Virginia Waste Management Authority Board of Directors"/>
            <w:listItem w:displayText="Citizens Budget Advisory Committee" w:value="Citizens Budget Advisory Committee"/>
            <w:listItem w:displayText="Citizens Transportation Advisory Committee" w:value="Citizens Transportation Advisory Committee"/>
            <w:listItem w:displayText="Committee on the Future" w:value="Committee on the Future"/>
            <w:listItem w:displayText="Community Criminal Justice Board" w:value="Community Criminal Justice Board"/>
            <w:listItem w:displayText="Community Development Authorities" w:value="Community Development Authorities"/>
            <w:listItem w:displayText="Community Services Board" w:value="Community Services Board"/>
            <w:listItem w:displayText="Comprehensive Services Policy and Management Team" w:value="Comprehensive Services Policy and Management Team"/>
            <w:listItem w:displayText="Crater Planning District Commission" w:value="Crater Planning District Commission"/>
            <w:listItem w:displayText="Economic Development Authority" w:value="Economic Development Authority"/>
            <w:listItem w:displayText="First Tee Board of Directors" w:value="First Tee Board of Directors"/>
            <w:listItem w:displayText="GRTC Transit System Board of Directors" w:value="GRTC Transit System Board of Directors"/>
            <w:listItem w:displayText="Health Center Commission" w:value="Health Center Commission"/>
            <w:listItem w:displayText="John Tyler ASAP Board" w:value="John Tyler ASAP Board"/>
            <w:listItem w:displayText="John Tyler Community College Local Board" w:value="John Tyler Community College Local Board"/>
            <w:listItem w:displayText="Parks &amp; Recreation Advisory Commission" w:value="Parks &amp; Recreation Advisory Commission"/>
            <w:listItem w:displayText="Personnel Appeals Board" w:value="Personnel Appeals Board"/>
            <w:listItem w:displayText="Petersburg Area Regional Tourism Corporation" w:value="Petersburg Area Regional Tourism Corporation"/>
            <w:listItem w:displayText="Planning Commission" w:value="Planning Commission"/>
            <w:listItem w:displayText="Preservation Committee" w:value="Preservation Committee"/>
            <w:listItem w:displayText="Richmond Metropolitan Transportation Authority Board of Directors" w:value="Richmond Metropolitan Transportation Authority Board of Directors"/>
            <w:listItem w:displayText="Richmond Tourism Board (formerly Richmond Metropolitan Convention &amp; Visitors Bureau)" w:value="Richmond Tourism Board (formerly Richmond Metropolitan Convention &amp; Visitors Bureau)"/>
            <w:listItem w:displayText="Richmond Regional Planning District Commission" w:value="Richmond Regional Planning District Commission"/>
            <w:listItem w:displayText="SAFE, Inc. Boad of Directors" w:value="SAFE, Inc. Boad of Directors"/>
            <w:listItem w:displayText="Social Services Board" w:value="Social Services Board"/>
            <w:listItem w:displayText="Towing Advisory Board" w:value="Towing Advisory Board"/>
            <w:listItem w:displayText="Virginia's Gateway Region Board" w:value="Virginia's Gateway Region Board"/>
            <w:listItem w:displayText="Youth Services Citizen Board" w:value="Youth Services Citizen Board"/>
          </w:dropDownList>
        </w:sdtPr>
        <w:sdtEndPr>
          <w:rPr>
            <w:rStyle w:val="Style2"/>
            <w:rFonts w:ascii="Arial" w:hAnsi="Arial"/>
            <w:sz w:val="24"/>
          </w:rPr>
        </w:sdtEndPr>
        <w:sdtContent>
          <w:r w:rsidR="00593BD6">
            <w:rPr>
              <w:rStyle w:val="PlaceholderText"/>
              <w:rFonts w:ascii="Arial" w:hAnsi="Arial" w:cs="Arial"/>
              <w:i/>
              <w:color w:val="auto"/>
            </w:rPr>
            <w:t>Choose b</w:t>
          </w:r>
          <w:r w:rsidR="00FD1A89">
            <w:rPr>
              <w:rStyle w:val="PlaceholderText"/>
              <w:rFonts w:ascii="Arial" w:hAnsi="Arial" w:cs="Arial"/>
              <w:i/>
              <w:color w:val="auto"/>
            </w:rPr>
            <w:t>oard</w:t>
          </w:r>
          <w:r w:rsidR="00593BD6">
            <w:rPr>
              <w:rStyle w:val="PlaceholderText"/>
              <w:rFonts w:ascii="Arial" w:hAnsi="Arial" w:cs="Arial"/>
              <w:i/>
              <w:color w:val="auto"/>
            </w:rPr>
            <w:t>/c</w:t>
          </w:r>
          <w:r w:rsidR="00FD1A89">
            <w:rPr>
              <w:rStyle w:val="PlaceholderText"/>
              <w:rFonts w:ascii="Arial" w:hAnsi="Arial" w:cs="Arial"/>
              <w:i/>
              <w:color w:val="auto"/>
            </w:rPr>
            <w:t>ommission</w:t>
          </w:r>
        </w:sdtContent>
      </w:sdt>
    </w:p>
    <w:p w:rsidR="008C028E" w:rsidRDefault="00DC7133" w:rsidP="006668AA">
      <w:pPr>
        <w:tabs>
          <w:tab w:val="left" w:pos="3120"/>
        </w:tabs>
        <w:rPr>
          <w:b/>
          <w:sz w:val="24"/>
          <w:szCs w:val="24"/>
        </w:rPr>
      </w:pPr>
      <w:r w:rsidRPr="0069520F">
        <w:rPr>
          <w:b/>
          <w:sz w:val="24"/>
          <w:szCs w:val="24"/>
        </w:rPr>
        <w:t>EDUCATION:</w:t>
      </w:r>
      <w:r w:rsidR="007C5978">
        <w:rPr>
          <w:b/>
          <w:sz w:val="24"/>
          <w:szCs w:val="24"/>
        </w:rPr>
        <w:t xml:space="preserve">   </w:t>
      </w:r>
      <w:sdt>
        <w:sdtPr>
          <w:tag w:val="Education"/>
          <w:id w:val="-534512104"/>
          <w:placeholder>
            <w:docPart w:val="60228AABA25748E49EA0269AA3607337"/>
          </w:placeholder>
          <w:showingPlcHdr/>
          <w:text w:multiLine="1"/>
        </w:sdtPr>
        <w:sdtEndPr>
          <w:rPr>
            <w:b/>
            <w:szCs w:val="24"/>
          </w:rPr>
        </w:sdtEndPr>
        <w:sdtContent>
          <w:r w:rsidR="0069520F" w:rsidRPr="004032B5">
            <w:rPr>
              <w:rStyle w:val="PlaceholderText"/>
              <w:rFonts w:ascii="Arial" w:hAnsi="Arial" w:cs="Arial"/>
              <w:i/>
              <w:color w:val="auto"/>
            </w:rPr>
            <w:t>Click here to enter text</w:t>
          </w:r>
          <w:r w:rsidR="0069520F" w:rsidRPr="004032B5">
            <w:rPr>
              <w:rStyle w:val="PlaceholderText"/>
              <w:rFonts w:ascii="Arial" w:hAnsi="Arial" w:cs="Arial"/>
              <w:i/>
            </w:rPr>
            <w:t>.</w:t>
          </w:r>
        </w:sdtContent>
      </w:sdt>
    </w:p>
    <w:p w:rsidR="00DA6508" w:rsidRDefault="00DA6508" w:rsidP="00DA6508">
      <w:pPr>
        <w:tabs>
          <w:tab w:val="left" w:pos="312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EMPLOYMENT AND/OR</w:t>
      </w:r>
      <w:r w:rsidR="00DC30B0">
        <w:rPr>
          <w:b/>
          <w:sz w:val="24"/>
          <w:szCs w:val="24"/>
        </w:rPr>
        <w:t xml:space="preserve"> VOLUNTEER EXPERIENCE:</w:t>
      </w:r>
      <w:r w:rsidR="007C5978">
        <w:rPr>
          <w:b/>
          <w:sz w:val="24"/>
          <w:szCs w:val="24"/>
        </w:rPr>
        <w:t xml:space="preserve">  </w:t>
      </w:r>
      <w:sdt>
        <w:sdtPr>
          <w:tag w:val="Employment"/>
          <w:id w:val="1126974643"/>
          <w:placeholder>
            <w:docPart w:val="F8032E9DD5AD4A9799EBD4E504973540"/>
          </w:placeholder>
          <w:showingPlcHdr/>
          <w:text w:multiLine="1"/>
        </w:sdtPr>
        <w:sdtEndPr>
          <w:rPr>
            <w:rFonts w:cs="Arial"/>
            <w:b/>
            <w:i/>
            <w:szCs w:val="24"/>
          </w:rPr>
        </w:sdtEndPr>
        <w:sdtContent>
          <w:r w:rsidRPr="004032B5">
            <w:rPr>
              <w:rStyle w:val="PlaceholderText"/>
              <w:rFonts w:ascii="Arial" w:hAnsi="Arial" w:cs="Arial"/>
              <w:i/>
              <w:color w:val="auto"/>
            </w:rPr>
            <w:t>Click here to enter text</w:t>
          </w:r>
          <w:r w:rsidRPr="004032B5">
            <w:rPr>
              <w:rStyle w:val="PlaceholderText"/>
              <w:rFonts w:ascii="Arial" w:hAnsi="Arial" w:cs="Arial"/>
              <w:i/>
            </w:rPr>
            <w:t>.</w:t>
          </w:r>
        </w:sdtContent>
      </w:sdt>
    </w:p>
    <w:p w:rsidR="00DA6508" w:rsidRDefault="00DA6508" w:rsidP="00DA6508">
      <w:pPr>
        <w:tabs>
          <w:tab w:val="left" w:pos="3120"/>
        </w:tabs>
        <w:spacing w:after="0" w:line="240" w:lineRule="auto"/>
        <w:rPr>
          <w:b/>
          <w:sz w:val="24"/>
          <w:szCs w:val="24"/>
        </w:rPr>
      </w:pPr>
    </w:p>
    <w:p w:rsidR="00DA6508" w:rsidRDefault="00DA6508" w:rsidP="00DA6508">
      <w:pPr>
        <w:tabs>
          <w:tab w:val="left" w:pos="312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MMUNITY INVOLVEMENT:</w:t>
      </w:r>
      <w:r w:rsidR="007C5978">
        <w:rPr>
          <w:b/>
          <w:sz w:val="24"/>
          <w:szCs w:val="24"/>
        </w:rPr>
        <w:t xml:space="preserve">  </w:t>
      </w:r>
      <w:sdt>
        <w:sdtPr>
          <w:tag w:val="Community Involvement"/>
          <w:id w:val="-1480226043"/>
          <w:placeholder>
            <w:docPart w:val="D6FFA06A1B46405CA378B479BAECEC4F"/>
          </w:placeholder>
          <w:showingPlcHdr/>
          <w:text w:multiLine="1"/>
        </w:sdtPr>
        <w:sdtEndPr>
          <w:rPr>
            <w:rFonts w:ascii="Arial" w:hAnsi="Arial" w:cs="Arial"/>
            <w:b/>
            <w:i/>
            <w:sz w:val="24"/>
            <w:szCs w:val="24"/>
          </w:rPr>
        </w:sdtEndPr>
        <w:sdtContent>
          <w:r w:rsidRPr="004032B5">
            <w:rPr>
              <w:rStyle w:val="PlaceholderText"/>
              <w:rFonts w:ascii="Arial" w:hAnsi="Arial" w:cs="Arial"/>
              <w:i/>
              <w:color w:val="auto"/>
            </w:rPr>
            <w:t>Click here to enter text.</w:t>
          </w:r>
        </w:sdtContent>
      </w:sdt>
    </w:p>
    <w:p w:rsidR="00DC30B0" w:rsidRDefault="00DC30B0" w:rsidP="00DA6508">
      <w:pPr>
        <w:tabs>
          <w:tab w:val="left" w:pos="3120"/>
        </w:tabs>
        <w:spacing w:after="0" w:line="240" w:lineRule="auto"/>
        <w:rPr>
          <w:b/>
          <w:sz w:val="24"/>
          <w:szCs w:val="24"/>
        </w:rPr>
      </w:pPr>
    </w:p>
    <w:p w:rsidR="00DC30B0" w:rsidRDefault="00DC30B0" w:rsidP="00DA6508">
      <w:pPr>
        <w:tabs>
          <w:tab w:val="left" w:pos="3120"/>
        </w:tabs>
        <w:spacing w:after="0" w:line="240" w:lineRule="auto"/>
        <w:rPr>
          <w:sz w:val="20"/>
          <w:szCs w:val="20"/>
        </w:rPr>
      </w:pPr>
      <w:r>
        <w:rPr>
          <w:b/>
          <w:sz w:val="24"/>
          <w:szCs w:val="24"/>
        </w:rPr>
        <w:t>SPECIAL SKILLS</w:t>
      </w:r>
      <w:r w:rsidR="002F5620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 w:rsidRPr="00DC30B0">
        <w:rPr>
          <w:sz w:val="20"/>
          <w:szCs w:val="20"/>
        </w:rPr>
        <w:t xml:space="preserve">(Please note skills not covered in this application-bilingual, </w:t>
      </w:r>
      <w:r w:rsidR="0065317B">
        <w:rPr>
          <w:sz w:val="20"/>
          <w:szCs w:val="20"/>
        </w:rPr>
        <w:t>m</w:t>
      </w:r>
      <w:r w:rsidRPr="00DC30B0">
        <w:rPr>
          <w:sz w:val="20"/>
          <w:szCs w:val="20"/>
        </w:rPr>
        <w:t>ulticultural interaction, youth outreach, etc.)</w:t>
      </w:r>
    </w:p>
    <w:p w:rsidR="007C5978" w:rsidRDefault="007C5978" w:rsidP="00DA6508">
      <w:pPr>
        <w:tabs>
          <w:tab w:val="left" w:pos="3120"/>
        </w:tabs>
        <w:spacing w:after="0" w:line="240" w:lineRule="auto"/>
        <w:rPr>
          <w:sz w:val="20"/>
          <w:szCs w:val="20"/>
        </w:rPr>
      </w:pPr>
    </w:p>
    <w:sdt>
      <w:sdtPr>
        <w:tag w:val="Special Skills"/>
        <w:id w:val="151655595"/>
        <w:placeholder>
          <w:docPart w:val="323C472BB45449B79924F6256366D368"/>
        </w:placeholder>
        <w:showingPlcHdr/>
        <w:text w:multiLine="1"/>
      </w:sdtPr>
      <w:sdtEndPr>
        <w:rPr>
          <w:rFonts w:cs="Arial"/>
          <w:i/>
          <w:sz w:val="20"/>
          <w:szCs w:val="20"/>
        </w:rPr>
      </w:sdtEndPr>
      <w:sdtContent>
        <w:p w:rsidR="007C5978" w:rsidRPr="004032B5" w:rsidRDefault="007C5978" w:rsidP="00DA6508">
          <w:pPr>
            <w:tabs>
              <w:tab w:val="left" w:pos="3120"/>
            </w:tabs>
            <w:spacing w:after="0" w:line="240" w:lineRule="auto"/>
            <w:rPr>
              <w:rFonts w:ascii="Arial" w:hAnsi="Arial" w:cs="Arial"/>
              <w:i/>
              <w:sz w:val="20"/>
              <w:szCs w:val="20"/>
            </w:rPr>
          </w:pPr>
          <w:r w:rsidRPr="004032B5">
            <w:rPr>
              <w:rStyle w:val="PlaceholderText"/>
              <w:rFonts w:ascii="Arial" w:hAnsi="Arial" w:cs="Arial"/>
              <w:i/>
              <w:color w:val="auto"/>
            </w:rPr>
            <w:t>Click here to enter text.</w:t>
          </w:r>
        </w:p>
      </w:sdtContent>
    </w:sdt>
    <w:p w:rsidR="00120952" w:rsidRDefault="00120952" w:rsidP="00152845">
      <w:pPr>
        <w:tabs>
          <w:tab w:val="left" w:pos="3120"/>
        </w:tabs>
        <w:spacing w:after="0" w:line="240" w:lineRule="auto"/>
        <w:rPr>
          <w:b/>
          <w:sz w:val="24"/>
          <w:szCs w:val="24"/>
        </w:rPr>
      </w:pPr>
    </w:p>
    <w:p w:rsidR="00152845" w:rsidRDefault="00120952" w:rsidP="00152845">
      <w:pPr>
        <w:tabs>
          <w:tab w:val="left" w:pos="3120"/>
        </w:tabs>
        <w:spacing w:after="0" w:line="240" w:lineRule="auto"/>
        <w:rPr>
          <w:sz w:val="20"/>
          <w:szCs w:val="20"/>
        </w:rPr>
      </w:pPr>
      <w:r w:rsidRPr="00120952">
        <w:rPr>
          <w:b/>
          <w:caps/>
          <w:sz w:val="24"/>
          <w:szCs w:val="24"/>
        </w:rPr>
        <w:t>Please share your interest and commitment in serving on this committee</w:t>
      </w:r>
      <w:r w:rsidR="00152845">
        <w:rPr>
          <w:b/>
          <w:sz w:val="24"/>
          <w:szCs w:val="24"/>
        </w:rPr>
        <w:t xml:space="preserve">: </w:t>
      </w:r>
    </w:p>
    <w:p w:rsidR="00152845" w:rsidRDefault="00152845" w:rsidP="00152845">
      <w:pPr>
        <w:tabs>
          <w:tab w:val="left" w:pos="3120"/>
        </w:tabs>
        <w:spacing w:after="0" w:line="240" w:lineRule="auto"/>
        <w:rPr>
          <w:sz w:val="20"/>
          <w:szCs w:val="20"/>
        </w:rPr>
      </w:pPr>
    </w:p>
    <w:sdt>
      <w:sdtPr>
        <w:tag w:val="Reason for Interst"/>
        <w:id w:val="1216777106"/>
        <w:placeholder>
          <w:docPart w:val="0DA88B969155455F8DEAD26B1FE3C3F5"/>
        </w:placeholder>
        <w:showingPlcHdr/>
        <w:text w:multiLine="1"/>
      </w:sdtPr>
      <w:sdtEndPr>
        <w:rPr>
          <w:rFonts w:cs="Arial"/>
          <w:i/>
          <w:sz w:val="20"/>
          <w:szCs w:val="20"/>
        </w:rPr>
      </w:sdtEndPr>
      <w:sdtContent>
        <w:p w:rsidR="00152845" w:rsidRPr="004032B5" w:rsidRDefault="00152845" w:rsidP="00152845">
          <w:pPr>
            <w:tabs>
              <w:tab w:val="left" w:pos="3120"/>
            </w:tabs>
            <w:spacing w:after="0" w:line="240" w:lineRule="auto"/>
            <w:rPr>
              <w:rFonts w:ascii="Arial" w:hAnsi="Arial" w:cs="Arial"/>
              <w:i/>
              <w:sz w:val="20"/>
              <w:szCs w:val="20"/>
            </w:rPr>
          </w:pPr>
          <w:r w:rsidRPr="004032B5">
            <w:rPr>
              <w:rStyle w:val="PlaceholderText"/>
              <w:rFonts w:ascii="Arial" w:hAnsi="Arial" w:cs="Arial"/>
              <w:i/>
              <w:color w:val="auto"/>
            </w:rPr>
            <w:t>Click here to enter text.</w:t>
          </w:r>
        </w:p>
      </w:sdtContent>
    </w:sdt>
    <w:p w:rsidR="00DC30B0" w:rsidRDefault="00DC30B0" w:rsidP="00DA6508">
      <w:pPr>
        <w:tabs>
          <w:tab w:val="left" w:pos="3120"/>
        </w:tabs>
        <w:spacing w:after="0" w:line="240" w:lineRule="auto"/>
        <w:rPr>
          <w:sz w:val="20"/>
          <w:szCs w:val="20"/>
        </w:rPr>
      </w:pPr>
    </w:p>
    <w:p w:rsidR="00120952" w:rsidRDefault="00120952" w:rsidP="00D84E70">
      <w:pPr>
        <w:spacing w:after="0" w:line="240" w:lineRule="auto"/>
        <w:rPr>
          <w:b/>
        </w:rPr>
      </w:pPr>
    </w:p>
    <w:p w:rsidR="00120952" w:rsidRDefault="00120952" w:rsidP="00D84E70">
      <w:pPr>
        <w:spacing w:after="0" w:line="240" w:lineRule="auto"/>
        <w:rPr>
          <w:b/>
        </w:rPr>
      </w:pPr>
    </w:p>
    <w:sectPr w:rsidR="00120952" w:rsidSect="004E0A3C">
      <w:headerReference w:type="default" r:id="rId7"/>
      <w:footerReference w:type="default" r:id="rId8"/>
      <w:pgSz w:w="12240" w:h="15840"/>
      <w:pgMar w:top="60" w:right="1080" w:bottom="900" w:left="630" w:header="9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908" w:rsidRDefault="003A7908" w:rsidP="00120952">
      <w:pPr>
        <w:spacing w:after="0" w:line="240" w:lineRule="auto"/>
      </w:pPr>
      <w:r>
        <w:separator/>
      </w:r>
    </w:p>
  </w:endnote>
  <w:endnote w:type="continuationSeparator" w:id="0">
    <w:p w:rsidR="003A7908" w:rsidRDefault="003A7908" w:rsidP="00120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952" w:rsidRDefault="00120952" w:rsidP="00B26E4B">
    <w:pPr>
      <w:spacing w:after="0" w:line="240" w:lineRule="auto"/>
    </w:pPr>
    <w:r w:rsidRPr="00EC4A64">
      <w:t xml:space="preserve">Please complete the application, save it as a Word or PDF document, and email it to the Clerk to Board of Supervisors at </w:t>
    </w:r>
    <w:hyperlink r:id="rId1" w:history="1">
      <w:r w:rsidRPr="00EC4A64">
        <w:rPr>
          <w:rStyle w:val="Hyperlink"/>
          <w:color w:val="auto"/>
        </w:rPr>
        <w:t>blakleyj@chesterfield.gov</w:t>
      </w:r>
    </w:hyperlink>
    <w:r w:rsidRPr="00EC4A64">
      <w:t>.  The application can also be faxed to (804)717-6297, or mailed to Clerk to Board of Supervisors, P.O. Box 40, Chesterfield, VA  23832.  For additional information regarding this application, contact Janice Blakley at (804)748-1200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908" w:rsidRDefault="003A7908" w:rsidP="00120952">
      <w:pPr>
        <w:spacing w:after="0" w:line="240" w:lineRule="auto"/>
      </w:pPr>
      <w:r>
        <w:separator/>
      </w:r>
    </w:p>
  </w:footnote>
  <w:footnote w:type="continuationSeparator" w:id="0">
    <w:p w:rsidR="003A7908" w:rsidRDefault="003A7908" w:rsidP="001209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0A3C" w:rsidRDefault="004E0A3C" w:rsidP="004E0A3C">
    <w:pPr>
      <w:pStyle w:val="Header"/>
      <w:jc w:val="center"/>
      <w:rPr>
        <w:b/>
        <w:sz w:val="32"/>
        <w:szCs w:val="32"/>
      </w:rPr>
    </w:pPr>
    <w:r>
      <w:rPr>
        <w:b/>
        <w:noProof/>
        <w:sz w:val="32"/>
        <w:szCs w:val="32"/>
      </w:rPr>
      <w:drawing>
        <wp:inline distT="0" distB="0" distL="0" distR="0" wp14:anchorId="6A328ECA" wp14:editId="309CDAFD">
          <wp:extent cx="676275" cy="676275"/>
          <wp:effectExtent l="0" t="0" r="9525" b="952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9da461f-3945-41b4-b883-8f4f96827dba[1]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E0A3C" w:rsidRPr="004E0A3C" w:rsidRDefault="004E0A3C" w:rsidP="004E0A3C">
    <w:pPr>
      <w:pStyle w:val="Header"/>
      <w:jc w:val="center"/>
      <w:rPr>
        <w:b/>
        <w:sz w:val="16"/>
        <w:szCs w:val="16"/>
      </w:rPr>
    </w:pPr>
  </w:p>
  <w:p w:rsidR="004E2D65" w:rsidRPr="004E2D65" w:rsidRDefault="004E2D65" w:rsidP="004E0A3C">
    <w:pPr>
      <w:pStyle w:val="Header"/>
      <w:jc w:val="center"/>
      <w:rPr>
        <w:b/>
        <w:sz w:val="32"/>
        <w:szCs w:val="32"/>
      </w:rPr>
    </w:pPr>
    <w:r w:rsidRPr="004E2D65">
      <w:rPr>
        <w:b/>
        <w:sz w:val="32"/>
        <w:szCs w:val="32"/>
      </w:rPr>
      <w:t>COUNTY OF CHESTERFIELD, VIRGINIA</w:t>
    </w:r>
  </w:p>
  <w:p w:rsidR="004E2D65" w:rsidRPr="004E0A3C" w:rsidRDefault="004E2D65" w:rsidP="004E2D65">
    <w:pPr>
      <w:pStyle w:val="Header"/>
      <w:jc w:val="center"/>
      <w:rPr>
        <w:b/>
        <w:sz w:val="20"/>
        <w:szCs w:val="20"/>
      </w:rPr>
    </w:pPr>
  </w:p>
  <w:p w:rsidR="004E2D65" w:rsidRPr="004E2D65" w:rsidRDefault="004E2D65" w:rsidP="004E2D65">
    <w:pPr>
      <w:pStyle w:val="Header"/>
      <w:jc w:val="center"/>
      <w:rPr>
        <w:b/>
        <w:sz w:val="32"/>
        <w:szCs w:val="32"/>
      </w:rPr>
    </w:pPr>
    <w:r w:rsidRPr="004E2D65">
      <w:rPr>
        <w:b/>
        <w:sz w:val="32"/>
        <w:szCs w:val="32"/>
      </w:rPr>
      <w:t>APPLICATION FOR COUNTY BOARDS, COMMISSIONS,</w:t>
    </w:r>
  </w:p>
  <w:p w:rsidR="004E2D65" w:rsidRPr="004E2D65" w:rsidRDefault="004E2D65" w:rsidP="004E2D65">
    <w:pPr>
      <w:pStyle w:val="Header"/>
      <w:jc w:val="center"/>
      <w:rPr>
        <w:b/>
        <w:sz w:val="32"/>
        <w:szCs w:val="32"/>
      </w:rPr>
    </w:pPr>
    <w:r w:rsidRPr="004E2D65">
      <w:rPr>
        <w:b/>
        <w:sz w:val="32"/>
        <w:szCs w:val="32"/>
      </w:rPr>
      <w:t>COMMITTEES AND AUTHORITIES</w:t>
    </w:r>
  </w:p>
  <w:p w:rsidR="004E2D65" w:rsidRDefault="004E2D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J0NU5b6iFACJJiKBKzkusHdpfis=" w:salt="dXSyzVQQXkoU0Wi4MUR9h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sDQwtDC0MDCzNLVU0lEKTi0uzszPAykwrAUAInKTJSwAAAA="/>
  </w:docVars>
  <w:rsids>
    <w:rsidRoot w:val="005F3DB0"/>
    <w:rsid w:val="00057A58"/>
    <w:rsid w:val="00084452"/>
    <w:rsid w:val="00091B6C"/>
    <w:rsid w:val="00096C64"/>
    <w:rsid w:val="00120952"/>
    <w:rsid w:val="00152845"/>
    <w:rsid w:val="002323E1"/>
    <w:rsid w:val="002359FC"/>
    <w:rsid w:val="002375C0"/>
    <w:rsid w:val="002F5620"/>
    <w:rsid w:val="003A7908"/>
    <w:rsid w:val="004032B5"/>
    <w:rsid w:val="00443786"/>
    <w:rsid w:val="00454880"/>
    <w:rsid w:val="004E0A3C"/>
    <w:rsid w:val="004E2D65"/>
    <w:rsid w:val="00593BD6"/>
    <w:rsid w:val="005A44F1"/>
    <w:rsid w:val="005D0DAA"/>
    <w:rsid w:val="005F3DB0"/>
    <w:rsid w:val="00601C38"/>
    <w:rsid w:val="00647715"/>
    <w:rsid w:val="0065317B"/>
    <w:rsid w:val="006668AA"/>
    <w:rsid w:val="0069520F"/>
    <w:rsid w:val="00706B72"/>
    <w:rsid w:val="007309FB"/>
    <w:rsid w:val="00741DF0"/>
    <w:rsid w:val="00767FD6"/>
    <w:rsid w:val="007C5978"/>
    <w:rsid w:val="008369D4"/>
    <w:rsid w:val="00842F93"/>
    <w:rsid w:val="00891FD1"/>
    <w:rsid w:val="008C028E"/>
    <w:rsid w:val="00970A32"/>
    <w:rsid w:val="00974E3E"/>
    <w:rsid w:val="00A81626"/>
    <w:rsid w:val="00A90753"/>
    <w:rsid w:val="00AE4869"/>
    <w:rsid w:val="00B26E4B"/>
    <w:rsid w:val="00BD15C0"/>
    <w:rsid w:val="00C81772"/>
    <w:rsid w:val="00D84E70"/>
    <w:rsid w:val="00DA6508"/>
    <w:rsid w:val="00DA66BF"/>
    <w:rsid w:val="00DC30B0"/>
    <w:rsid w:val="00DC7133"/>
    <w:rsid w:val="00E4437A"/>
    <w:rsid w:val="00E47151"/>
    <w:rsid w:val="00E5604A"/>
    <w:rsid w:val="00E7299C"/>
    <w:rsid w:val="00EB761B"/>
    <w:rsid w:val="00EC2511"/>
    <w:rsid w:val="00EC4A64"/>
    <w:rsid w:val="00EF08D8"/>
    <w:rsid w:val="00F23FE2"/>
    <w:rsid w:val="00F97D75"/>
    <w:rsid w:val="00FD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E7601D1-2A64-4996-9715-09A2F1542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23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3DB0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DB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F3DB0"/>
    <w:rPr>
      <w:color w:val="808080"/>
    </w:rPr>
  </w:style>
  <w:style w:type="character" w:customStyle="1" w:styleId="Style1">
    <w:name w:val="Style1"/>
    <w:basedOn w:val="DefaultParagraphFont"/>
    <w:uiPriority w:val="1"/>
    <w:rsid w:val="00BD15C0"/>
    <w:rPr>
      <w:rFonts w:ascii="Arial" w:hAnsi="Arial"/>
    </w:rPr>
  </w:style>
  <w:style w:type="character" w:customStyle="1" w:styleId="Style2">
    <w:name w:val="Style2"/>
    <w:basedOn w:val="DefaultParagraphFont"/>
    <w:uiPriority w:val="1"/>
    <w:rsid w:val="0069520F"/>
    <w:rPr>
      <w:rFonts w:ascii="Arial" w:hAnsi="Arial"/>
      <w:color w:val="auto"/>
      <w:sz w:val="24"/>
    </w:rPr>
  </w:style>
  <w:style w:type="character" w:customStyle="1" w:styleId="Style3">
    <w:name w:val="Style3"/>
    <w:basedOn w:val="DefaultParagraphFont"/>
    <w:uiPriority w:val="1"/>
    <w:rsid w:val="0069520F"/>
  </w:style>
  <w:style w:type="character" w:customStyle="1" w:styleId="Style4">
    <w:name w:val="Style4"/>
    <w:basedOn w:val="DefaultParagraphFont"/>
    <w:uiPriority w:val="1"/>
    <w:rsid w:val="007C5978"/>
    <w:rPr>
      <w:color w:val="auto"/>
    </w:rPr>
  </w:style>
  <w:style w:type="character" w:customStyle="1" w:styleId="Style5">
    <w:name w:val="Style5"/>
    <w:basedOn w:val="DefaultParagraphFont"/>
    <w:uiPriority w:val="1"/>
    <w:rsid w:val="007C5978"/>
    <w:rPr>
      <w:sz w:val="24"/>
    </w:rPr>
  </w:style>
  <w:style w:type="character" w:styleId="Hyperlink">
    <w:name w:val="Hyperlink"/>
    <w:basedOn w:val="DefaultParagraphFont"/>
    <w:uiPriority w:val="99"/>
    <w:unhideWhenUsed/>
    <w:rsid w:val="0065317B"/>
    <w:rPr>
      <w:color w:val="0000FF" w:themeColor="hyperlink"/>
      <w:u w:val="single"/>
    </w:rPr>
  </w:style>
  <w:style w:type="character" w:customStyle="1" w:styleId="Style6">
    <w:name w:val="Style6"/>
    <w:basedOn w:val="DefaultParagraphFont"/>
    <w:uiPriority w:val="1"/>
    <w:rsid w:val="00741DF0"/>
  </w:style>
  <w:style w:type="character" w:customStyle="1" w:styleId="Style7">
    <w:name w:val="Style7"/>
    <w:basedOn w:val="DefaultParagraphFont"/>
    <w:uiPriority w:val="1"/>
    <w:rsid w:val="00741DF0"/>
    <w:rPr>
      <w:rFonts w:ascii="Arial" w:hAnsi="Arial"/>
      <w:b w:val="0"/>
      <w:sz w:val="24"/>
    </w:rPr>
  </w:style>
  <w:style w:type="character" w:customStyle="1" w:styleId="Style8">
    <w:name w:val="Style8"/>
    <w:basedOn w:val="DefaultParagraphFont"/>
    <w:uiPriority w:val="1"/>
    <w:rsid w:val="00741DF0"/>
    <w:rPr>
      <w:rFonts w:ascii="Arial" w:hAnsi="Arial"/>
      <w:i/>
      <w:color w:val="auto"/>
      <w:sz w:val="24"/>
    </w:rPr>
  </w:style>
  <w:style w:type="character" w:customStyle="1" w:styleId="Style9">
    <w:name w:val="Style9"/>
    <w:basedOn w:val="DefaultParagraphFont"/>
    <w:uiPriority w:val="1"/>
    <w:rsid w:val="00741DF0"/>
  </w:style>
  <w:style w:type="character" w:customStyle="1" w:styleId="Style10">
    <w:name w:val="Style10"/>
    <w:basedOn w:val="DefaultParagraphFont"/>
    <w:uiPriority w:val="1"/>
    <w:rsid w:val="00741DF0"/>
    <w:rPr>
      <w:rFonts w:ascii="Arial" w:hAnsi="Arial"/>
      <w:b w:val="0"/>
      <w:sz w:val="24"/>
    </w:rPr>
  </w:style>
  <w:style w:type="table" w:styleId="TableGrid">
    <w:name w:val="Table Grid"/>
    <w:basedOn w:val="TableNormal"/>
    <w:rsid w:val="002359FC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323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84E7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84E70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1209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952"/>
  </w:style>
  <w:style w:type="paragraph" w:styleId="Footer">
    <w:name w:val="footer"/>
    <w:basedOn w:val="Normal"/>
    <w:link w:val="FooterChar"/>
    <w:uiPriority w:val="99"/>
    <w:unhideWhenUsed/>
    <w:rsid w:val="001209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9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lakleyj@chesterfield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FD5D290F69C47DF911A827996554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F4F87-7E97-42A2-8D13-F9521B22C831}"/>
      </w:docPartPr>
      <w:docPartBody>
        <w:p w:rsidR="00DF5EBF" w:rsidRDefault="006C7A88" w:rsidP="006C7A88">
          <w:pPr>
            <w:pStyle w:val="FFD5D290F69C47DF911A82799655478424"/>
          </w:pPr>
          <w:r>
            <w:rPr>
              <w:rStyle w:val="PlaceholderText"/>
              <w:rFonts w:ascii="Arial" w:hAnsi="Arial" w:cs="Arial"/>
              <w:i/>
            </w:rPr>
            <w:t>Choose board/commission</w:t>
          </w:r>
        </w:p>
      </w:docPartBody>
    </w:docPart>
    <w:docPart>
      <w:docPartPr>
        <w:name w:val="60228AABA25748E49EA0269AA3607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59B83-2D3C-46BD-9AB2-659D10199ED7}"/>
      </w:docPartPr>
      <w:docPartBody>
        <w:p w:rsidR="00DF5EBF" w:rsidRDefault="006C7A88" w:rsidP="006C7A88">
          <w:pPr>
            <w:pStyle w:val="60228AABA25748E49EA0269AA360733719"/>
          </w:pPr>
          <w:r w:rsidRPr="004032B5">
            <w:rPr>
              <w:rStyle w:val="PlaceholderText"/>
              <w:rFonts w:ascii="Arial" w:hAnsi="Arial" w:cs="Arial"/>
              <w:i/>
            </w:rPr>
            <w:t>Click here to enter text.</w:t>
          </w:r>
        </w:p>
      </w:docPartBody>
    </w:docPart>
    <w:docPart>
      <w:docPartPr>
        <w:name w:val="F8032E9DD5AD4A9799EBD4E504973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B9F67-A8CC-43BF-AD05-F686F78B25C4}"/>
      </w:docPartPr>
      <w:docPartBody>
        <w:p w:rsidR="00DF5EBF" w:rsidRDefault="006C7A88" w:rsidP="006C7A88">
          <w:pPr>
            <w:pStyle w:val="F8032E9DD5AD4A9799EBD4E50497354017"/>
          </w:pPr>
          <w:r w:rsidRPr="004032B5">
            <w:rPr>
              <w:rStyle w:val="PlaceholderText"/>
              <w:rFonts w:ascii="Arial" w:hAnsi="Arial" w:cs="Arial"/>
              <w:i/>
            </w:rPr>
            <w:t>Click here to enter text.</w:t>
          </w:r>
        </w:p>
      </w:docPartBody>
    </w:docPart>
    <w:docPart>
      <w:docPartPr>
        <w:name w:val="07B33C844F634CD3A6094DEF111D8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26D19-E5B4-4B02-AB6B-D49C7A135E58}"/>
      </w:docPartPr>
      <w:docPartBody>
        <w:p w:rsidR="00A346A3" w:rsidRDefault="006C7A88" w:rsidP="006C7A88">
          <w:pPr>
            <w:pStyle w:val="07B33C844F634CD3A6094DEF111D89F28"/>
          </w:pPr>
          <w:r w:rsidRPr="007309FB">
            <w:rPr>
              <w:rStyle w:val="PlaceholderText"/>
            </w:rPr>
            <w:t>Click here to enter text.</w:t>
          </w:r>
        </w:p>
      </w:docPartBody>
    </w:docPart>
    <w:docPart>
      <w:docPartPr>
        <w:name w:val="0F99E1DA8305476D894F8905576E9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05097-8714-4B2E-8E6E-6ED875B4229C}"/>
      </w:docPartPr>
      <w:docPartBody>
        <w:p w:rsidR="00A346A3" w:rsidRDefault="006C7A88" w:rsidP="006C7A88">
          <w:pPr>
            <w:pStyle w:val="0F99E1DA8305476D894F8905576E9D457"/>
          </w:pPr>
          <w:r>
            <w:rPr>
              <w:rStyle w:val="PlaceholderText"/>
            </w:rPr>
            <w:t>Choose magisterial district</w:t>
          </w:r>
        </w:p>
      </w:docPartBody>
    </w:docPart>
    <w:docPart>
      <w:docPartPr>
        <w:name w:val="045702F37A1242388B3C6C2A6DA1B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395B7-E748-49B8-BB23-59399A39EF94}"/>
      </w:docPartPr>
      <w:docPartBody>
        <w:p w:rsidR="00853CA1" w:rsidRDefault="006C7A88" w:rsidP="006C7A88">
          <w:pPr>
            <w:pStyle w:val="045702F37A1242388B3C6C2A6DA1B4F16"/>
          </w:pPr>
          <w:r w:rsidRPr="007309FB">
            <w:rPr>
              <w:rStyle w:val="PlaceholderText"/>
            </w:rPr>
            <w:t>Click here to enter a date.</w:t>
          </w:r>
        </w:p>
      </w:docPartBody>
    </w:docPart>
    <w:docPart>
      <w:docPartPr>
        <w:name w:val="823B7ED17C9447C9800623B1A3450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F9360-A8B7-4419-AB66-DAFB7D05C86D}"/>
      </w:docPartPr>
      <w:docPartBody>
        <w:p w:rsidR="00853CA1" w:rsidRDefault="006C7A88" w:rsidP="006C7A88">
          <w:pPr>
            <w:pStyle w:val="823B7ED17C9447C9800623B1A3450A0A6"/>
          </w:pPr>
          <w:r w:rsidRPr="007309FB">
            <w:rPr>
              <w:rStyle w:val="PlaceholderText"/>
            </w:rPr>
            <w:t>Click here to enter text.</w:t>
          </w:r>
        </w:p>
      </w:docPartBody>
    </w:docPart>
    <w:docPart>
      <w:docPartPr>
        <w:name w:val="D6FFA06A1B46405CA378B479BAECE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1957B-8E4E-43B5-B274-C9E281D14614}"/>
      </w:docPartPr>
      <w:docPartBody>
        <w:p w:rsidR="00434B0D" w:rsidRDefault="006C7A88" w:rsidP="006C7A88">
          <w:pPr>
            <w:pStyle w:val="D6FFA06A1B46405CA378B479BAECEC4F5"/>
          </w:pPr>
          <w:r w:rsidRPr="004032B5">
            <w:rPr>
              <w:rStyle w:val="PlaceholderText"/>
              <w:rFonts w:ascii="Arial" w:hAnsi="Arial" w:cs="Arial"/>
              <w:i/>
            </w:rPr>
            <w:t>Click here to enter text.</w:t>
          </w:r>
        </w:p>
      </w:docPartBody>
    </w:docPart>
    <w:docPart>
      <w:docPartPr>
        <w:name w:val="323C472BB45449B79924F6256366D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F99E3-5822-4039-B074-943DC89D2860}"/>
      </w:docPartPr>
      <w:docPartBody>
        <w:p w:rsidR="00434B0D" w:rsidRDefault="006C7A88" w:rsidP="006C7A88">
          <w:pPr>
            <w:pStyle w:val="323C472BB45449B79924F6256366D3685"/>
          </w:pPr>
          <w:r w:rsidRPr="004032B5">
            <w:rPr>
              <w:rStyle w:val="PlaceholderText"/>
              <w:rFonts w:ascii="Arial" w:hAnsi="Arial" w:cs="Arial"/>
              <w:i/>
            </w:rPr>
            <w:t>Click here to enter text.</w:t>
          </w:r>
        </w:p>
      </w:docPartBody>
    </w:docPart>
    <w:docPart>
      <w:docPartPr>
        <w:name w:val="0DA88B969155455F8DEAD26B1FE3C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450E3-E63B-494F-859E-B6960C32853A}"/>
      </w:docPartPr>
      <w:docPartBody>
        <w:p w:rsidR="00434B0D" w:rsidRDefault="006C7A88" w:rsidP="006C7A88">
          <w:pPr>
            <w:pStyle w:val="0DA88B969155455F8DEAD26B1FE3C3F55"/>
          </w:pPr>
          <w:r w:rsidRPr="004032B5">
            <w:rPr>
              <w:rStyle w:val="PlaceholderText"/>
              <w:rFonts w:ascii="Arial" w:hAnsi="Arial" w:cs="Arial"/>
              <w:i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C7679"/>
    <w:rsid w:val="000B0894"/>
    <w:rsid w:val="00420AFD"/>
    <w:rsid w:val="00434B0D"/>
    <w:rsid w:val="004C7679"/>
    <w:rsid w:val="006C7A88"/>
    <w:rsid w:val="00740B03"/>
    <w:rsid w:val="00853CA1"/>
    <w:rsid w:val="008E588E"/>
    <w:rsid w:val="009502C5"/>
    <w:rsid w:val="00A346A3"/>
    <w:rsid w:val="00C417A9"/>
    <w:rsid w:val="00D27314"/>
    <w:rsid w:val="00D8553A"/>
    <w:rsid w:val="00DB6AC2"/>
    <w:rsid w:val="00DF5EBF"/>
    <w:rsid w:val="00EC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7A88"/>
    <w:rPr>
      <w:color w:val="808080"/>
    </w:rPr>
  </w:style>
  <w:style w:type="paragraph" w:customStyle="1" w:styleId="5555D2A2499C4725B8EC74135B1C1428">
    <w:name w:val="5555D2A2499C4725B8EC74135B1C1428"/>
    <w:rsid w:val="004C7679"/>
    <w:pPr>
      <w:autoSpaceDE w:val="0"/>
      <w:autoSpaceDN w:val="0"/>
      <w:adjustRightInd w:val="0"/>
      <w:spacing w:after="0" w:line="240" w:lineRule="auto"/>
    </w:pPr>
    <w:rPr>
      <w:rFonts w:ascii="Myriad Pro" w:eastAsiaTheme="minorHAnsi" w:hAnsi="Myriad Pro" w:cs="Myriad Pro"/>
      <w:color w:val="000000"/>
      <w:sz w:val="24"/>
      <w:szCs w:val="24"/>
    </w:rPr>
  </w:style>
  <w:style w:type="paragraph" w:customStyle="1" w:styleId="FFD5D290F69C47DF911A827996554784">
    <w:name w:val="FFD5D290F69C47DF911A827996554784"/>
    <w:rsid w:val="004C7679"/>
    <w:rPr>
      <w:rFonts w:eastAsiaTheme="minorHAnsi"/>
    </w:rPr>
  </w:style>
  <w:style w:type="paragraph" w:customStyle="1" w:styleId="FFD5D290F69C47DF911A8279965547841">
    <w:name w:val="FFD5D290F69C47DF911A8279965547841"/>
    <w:rsid w:val="004C7679"/>
    <w:rPr>
      <w:rFonts w:eastAsiaTheme="minorHAnsi"/>
    </w:rPr>
  </w:style>
  <w:style w:type="paragraph" w:customStyle="1" w:styleId="FFD5D290F69C47DF911A8279965547842">
    <w:name w:val="FFD5D290F69C47DF911A8279965547842"/>
    <w:rsid w:val="004C7679"/>
    <w:rPr>
      <w:rFonts w:eastAsiaTheme="minorHAnsi"/>
    </w:rPr>
  </w:style>
  <w:style w:type="paragraph" w:customStyle="1" w:styleId="FFD5D290F69C47DF911A8279965547843">
    <w:name w:val="FFD5D290F69C47DF911A8279965547843"/>
    <w:rsid w:val="004C7679"/>
    <w:rPr>
      <w:rFonts w:eastAsiaTheme="minorHAnsi"/>
    </w:rPr>
  </w:style>
  <w:style w:type="paragraph" w:customStyle="1" w:styleId="FFD5D290F69C47DF911A8279965547844">
    <w:name w:val="FFD5D290F69C47DF911A8279965547844"/>
    <w:rsid w:val="004C7679"/>
    <w:rPr>
      <w:rFonts w:eastAsiaTheme="minorHAnsi"/>
    </w:rPr>
  </w:style>
  <w:style w:type="paragraph" w:customStyle="1" w:styleId="FFD5D290F69C47DF911A8279965547845">
    <w:name w:val="FFD5D290F69C47DF911A8279965547845"/>
    <w:rsid w:val="004C7679"/>
    <w:rPr>
      <w:rFonts w:eastAsiaTheme="minorHAnsi"/>
    </w:rPr>
  </w:style>
  <w:style w:type="paragraph" w:customStyle="1" w:styleId="60228AABA25748E49EA0269AA3607337">
    <w:name w:val="60228AABA25748E49EA0269AA3607337"/>
    <w:rsid w:val="004C7679"/>
    <w:rPr>
      <w:rFonts w:eastAsiaTheme="minorHAnsi"/>
    </w:rPr>
  </w:style>
  <w:style w:type="paragraph" w:customStyle="1" w:styleId="FFD5D290F69C47DF911A8279965547846">
    <w:name w:val="FFD5D290F69C47DF911A8279965547846"/>
    <w:rsid w:val="004C7679"/>
    <w:rPr>
      <w:rFonts w:eastAsiaTheme="minorHAnsi"/>
    </w:rPr>
  </w:style>
  <w:style w:type="paragraph" w:customStyle="1" w:styleId="60228AABA25748E49EA0269AA36073371">
    <w:name w:val="60228AABA25748E49EA0269AA36073371"/>
    <w:rsid w:val="004C7679"/>
    <w:rPr>
      <w:rFonts w:eastAsiaTheme="minorHAnsi"/>
    </w:rPr>
  </w:style>
  <w:style w:type="paragraph" w:customStyle="1" w:styleId="FFD5D290F69C47DF911A8279965547847">
    <w:name w:val="FFD5D290F69C47DF911A8279965547847"/>
    <w:rsid w:val="004C7679"/>
    <w:rPr>
      <w:rFonts w:eastAsiaTheme="minorHAnsi"/>
    </w:rPr>
  </w:style>
  <w:style w:type="paragraph" w:customStyle="1" w:styleId="60228AABA25748E49EA0269AA36073372">
    <w:name w:val="60228AABA25748E49EA0269AA36073372"/>
    <w:rsid w:val="004C7679"/>
    <w:rPr>
      <w:rFonts w:eastAsiaTheme="minorHAnsi"/>
    </w:rPr>
  </w:style>
  <w:style w:type="paragraph" w:customStyle="1" w:styleId="F8032E9DD5AD4A9799EBD4E504973540">
    <w:name w:val="F8032E9DD5AD4A9799EBD4E504973540"/>
    <w:rsid w:val="004C7679"/>
    <w:rPr>
      <w:rFonts w:eastAsiaTheme="minorHAnsi"/>
    </w:rPr>
  </w:style>
  <w:style w:type="paragraph" w:customStyle="1" w:styleId="3D2BC1C73CA2423DB964B41965AA2FD8">
    <w:name w:val="3D2BC1C73CA2423DB964B41965AA2FD8"/>
    <w:rsid w:val="004C7679"/>
    <w:rPr>
      <w:rFonts w:eastAsiaTheme="minorHAnsi"/>
    </w:rPr>
  </w:style>
  <w:style w:type="paragraph" w:customStyle="1" w:styleId="FFD5D290F69C47DF911A8279965547848">
    <w:name w:val="FFD5D290F69C47DF911A8279965547848"/>
    <w:rsid w:val="004C7679"/>
    <w:rPr>
      <w:rFonts w:eastAsiaTheme="minorHAnsi"/>
    </w:rPr>
  </w:style>
  <w:style w:type="paragraph" w:customStyle="1" w:styleId="60228AABA25748E49EA0269AA36073373">
    <w:name w:val="60228AABA25748E49EA0269AA36073373"/>
    <w:rsid w:val="004C7679"/>
    <w:rPr>
      <w:rFonts w:eastAsiaTheme="minorHAnsi"/>
    </w:rPr>
  </w:style>
  <w:style w:type="paragraph" w:customStyle="1" w:styleId="F8032E9DD5AD4A9799EBD4E5049735401">
    <w:name w:val="F8032E9DD5AD4A9799EBD4E5049735401"/>
    <w:rsid w:val="004C7679"/>
    <w:rPr>
      <w:rFonts w:eastAsiaTheme="minorHAnsi"/>
    </w:rPr>
  </w:style>
  <w:style w:type="paragraph" w:customStyle="1" w:styleId="3D2BC1C73CA2423DB964B41965AA2FD81">
    <w:name w:val="3D2BC1C73CA2423DB964B41965AA2FD81"/>
    <w:rsid w:val="004C7679"/>
    <w:rPr>
      <w:rFonts w:eastAsiaTheme="minorHAnsi"/>
    </w:rPr>
  </w:style>
  <w:style w:type="paragraph" w:customStyle="1" w:styleId="FFD5D290F69C47DF911A8279965547849">
    <w:name w:val="FFD5D290F69C47DF911A8279965547849"/>
    <w:rsid w:val="004C7679"/>
    <w:rPr>
      <w:rFonts w:eastAsiaTheme="minorHAnsi"/>
    </w:rPr>
  </w:style>
  <w:style w:type="paragraph" w:customStyle="1" w:styleId="60228AABA25748E49EA0269AA36073374">
    <w:name w:val="60228AABA25748E49EA0269AA36073374"/>
    <w:rsid w:val="004C7679"/>
    <w:rPr>
      <w:rFonts w:eastAsiaTheme="minorHAnsi"/>
    </w:rPr>
  </w:style>
  <w:style w:type="paragraph" w:customStyle="1" w:styleId="F8032E9DD5AD4A9799EBD4E5049735402">
    <w:name w:val="F8032E9DD5AD4A9799EBD4E5049735402"/>
    <w:rsid w:val="004C7679"/>
    <w:rPr>
      <w:rFonts w:eastAsiaTheme="minorHAnsi"/>
    </w:rPr>
  </w:style>
  <w:style w:type="paragraph" w:customStyle="1" w:styleId="3D2BC1C73CA2423DB964B41965AA2FD82">
    <w:name w:val="3D2BC1C73CA2423DB964B41965AA2FD82"/>
    <w:rsid w:val="004C7679"/>
    <w:rPr>
      <w:rFonts w:eastAsiaTheme="minorHAnsi"/>
    </w:rPr>
  </w:style>
  <w:style w:type="paragraph" w:customStyle="1" w:styleId="FFD5D290F69C47DF911A82799655478410">
    <w:name w:val="FFD5D290F69C47DF911A82799655478410"/>
    <w:rsid w:val="004C7679"/>
    <w:rPr>
      <w:rFonts w:eastAsiaTheme="minorHAnsi"/>
    </w:rPr>
  </w:style>
  <w:style w:type="paragraph" w:customStyle="1" w:styleId="60228AABA25748E49EA0269AA36073375">
    <w:name w:val="60228AABA25748E49EA0269AA36073375"/>
    <w:rsid w:val="004C7679"/>
    <w:rPr>
      <w:rFonts w:eastAsiaTheme="minorHAnsi"/>
    </w:rPr>
  </w:style>
  <w:style w:type="paragraph" w:customStyle="1" w:styleId="F8032E9DD5AD4A9799EBD4E5049735403">
    <w:name w:val="F8032E9DD5AD4A9799EBD4E5049735403"/>
    <w:rsid w:val="004C7679"/>
    <w:rPr>
      <w:rFonts w:eastAsiaTheme="minorHAnsi"/>
    </w:rPr>
  </w:style>
  <w:style w:type="paragraph" w:customStyle="1" w:styleId="3D2BC1C73CA2423DB964B41965AA2FD83">
    <w:name w:val="3D2BC1C73CA2423DB964B41965AA2FD83"/>
    <w:rsid w:val="004C7679"/>
    <w:rPr>
      <w:rFonts w:eastAsiaTheme="minorHAnsi"/>
    </w:rPr>
  </w:style>
  <w:style w:type="paragraph" w:customStyle="1" w:styleId="FFD5D290F69C47DF911A82799655478411">
    <w:name w:val="FFD5D290F69C47DF911A82799655478411"/>
    <w:rsid w:val="004C7679"/>
    <w:rPr>
      <w:rFonts w:eastAsiaTheme="minorHAnsi"/>
    </w:rPr>
  </w:style>
  <w:style w:type="paragraph" w:customStyle="1" w:styleId="60228AABA25748E49EA0269AA36073376">
    <w:name w:val="60228AABA25748E49EA0269AA36073376"/>
    <w:rsid w:val="004C7679"/>
    <w:rPr>
      <w:rFonts w:eastAsiaTheme="minorHAnsi"/>
    </w:rPr>
  </w:style>
  <w:style w:type="paragraph" w:customStyle="1" w:styleId="F8032E9DD5AD4A9799EBD4E5049735404">
    <w:name w:val="F8032E9DD5AD4A9799EBD4E5049735404"/>
    <w:rsid w:val="004C7679"/>
    <w:rPr>
      <w:rFonts w:eastAsiaTheme="minorHAnsi"/>
    </w:rPr>
  </w:style>
  <w:style w:type="paragraph" w:customStyle="1" w:styleId="3D2BC1C73CA2423DB964B41965AA2FD84">
    <w:name w:val="3D2BC1C73CA2423DB964B41965AA2FD84"/>
    <w:rsid w:val="004C7679"/>
    <w:rPr>
      <w:rFonts w:eastAsiaTheme="minorHAnsi"/>
    </w:rPr>
  </w:style>
  <w:style w:type="paragraph" w:customStyle="1" w:styleId="FFD5D290F69C47DF911A82799655478412">
    <w:name w:val="FFD5D290F69C47DF911A82799655478412"/>
    <w:rsid w:val="004C7679"/>
    <w:rPr>
      <w:rFonts w:eastAsiaTheme="minorHAnsi"/>
    </w:rPr>
  </w:style>
  <w:style w:type="paragraph" w:customStyle="1" w:styleId="60228AABA25748E49EA0269AA36073377">
    <w:name w:val="60228AABA25748E49EA0269AA36073377"/>
    <w:rsid w:val="004C7679"/>
    <w:rPr>
      <w:rFonts w:eastAsiaTheme="minorHAnsi"/>
    </w:rPr>
  </w:style>
  <w:style w:type="paragraph" w:customStyle="1" w:styleId="F8032E9DD5AD4A9799EBD4E5049735405">
    <w:name w:val="F8032E9DD5AD4A9799EBD4E5049735405"/>
    <w:rsid w:val="004C7679"/>
    <w:rPr>
      <w:rFonts w:eastAsiaTheme="minorHAnsi"/>
    </w:rPr>
  </w:style>
  <w:style w:type="paragraph" w:customStyle="1" w:styleId="3D2BC1C73CA2423DB964B41965AA2FD85">
    <w:name w:val="3D2BC1C73CA2423DB964B41965AA2FD85"/>
    <w:rsid w:val="004C7679"/>
    <w:rPr>
      <w:rFonts w:eastAsiaTheme="minorHAnsi"/>
    </w:rPr>
  </w:style>
  <w:style w:type="paragraph" w:customStyle="1" w:styleId="FFD5D290F69C47DF911A82799655478413">
    <w:name w:val="FFD5D290F69C47DF911A82799655478413"/>
    <w:rsid w:val="00DF5EBF"/>
    <w:rPr>
      <w:rFonts w:eastAsiaTheme="minorHAnsi"/>
    </w:rPr>
  </w:style>
  <w:style w:type="paragraph" w:customStyle="1" w:styleId="60228AABA25748E49EA0269AA36073378">
    <w:name w:val="60228AABA25748E49EA0269AA36073378"/>
    <w:rsid w:val="00DF5EBF"/>
    <w:rPr>
      <w:rFonts w:eastAsiaTheme="minorHAnsi"/>
    </w:rPr>
  </w:style>
  <w:style w:type="paragraph" w:customStyle="1" w:styleId="F8032E9DD5AD4A9799EBD4E5049735406">
    <w:name w:val="F8032E9DD5AD4A9799EBD4E5049735406"/>
    <w:rsid w:val="00DF5EBF"/>
    <w:rPr>
      <w:rFonts w:eastAsiaTheme="minorHAnsi"/>
    </w:rPr>
  </w:style>
  <w:style w:type="paragraph" w:customStyle="1" w:styleId="3D2BC1C73CA2423DB964B41965AA2FD86">
    <w:name w:val="3D2BC1C73CA2423DB964B41965AA2FD86"/>
    <w:rsid w:val="00DF5EBF"/>
    <w:rPr>
      <w:rFonts w:eastAsiaTheme="minorHAnsi"/>
    </w:rPr>
  </w:style>
  <w:style w:type="paragraph" w:customStyle="1" w:styleId="F1BFE85E9FFA46C4A1DB716ADE5A7289">
    <w:name w:val="F1BFE85E9FFA46C4A1DB716ADE5A7289"/>
    <w:rsid w:val="00DF5EBF"/>
    <w:rPr>
      <w:rFonts w:eastAsiaTheme="minorHAnsi"/>
    </w:rPr>
  </w:style>
  <w:style w:type="paragraph" w:customStyle="1" w:styleId="FFD5D290F69C47DF911A82799655478414">
    <w:name w:val="FFD5D290F69C47DF911A82799655478414"/>
    <w:rsid w:val="00420AFD"/>
    <w:rPr>
      <w:rFonts w:eastAsiaTheme="minorHAnsi"/>
    </w:rPr>
  </w:style>
  <w:style w:type="paragraph" w:customStyle="1" w:styleId="60228AABA25748E49EA0269AA36073379">
    <w:name w:val="60228AABA25748E49EA0269AA36073379"/>
    <w:rsid w:val="00420AFD"/>
    <w:rPr>
      <w:rFonts w:eastAsiaTheme="minorHAnsi"/>
    </w:rPr>
  </w:style>
  <w:style w:type="paragraph" w:customStyle="1" w:styleId="F8032E9DD5AD4A9799EBD4E5049735407">
    <w:name w:val="F8032E9DD5AD4A9799EBD4E5049735407"/>
    <w:rsid w:val="00420AFD"/>
    <w:rPr>
      <w:rFonts w:eastAsiaTheme="minorHAnsi"/>
    </w:rPr>
  </w:style>
  <w:style w:type="paragraph" w:customStyle="1" w:styleId="3D2BC1C73CA2423DB964B41965AA2FD87">
    <w:name w:val="3D2BC1C73CA2423DB964B41965AA2FD87"/>
    <w:rsid w:val="00420AFD"/>
    <w:rPr>
      <w:rFonts w:eastAsiaTheme="minorHAnsi"/>
    </w:rPr>
  </w:style>
  <w:style w:type="paragraph" w:customStyle="1" w:styleId="F1BFE85E9FFA46C4A1DB716ADE5A72891">
    <w:name w:val="F1BFE85E9FFA46C4A1DB716ADE5A72891"/>
    <w:rsid w:val="00420AFD"/>
    <w:rPr>
      <w:rFonts w:eastAsiaTheme="minorHAnsi"/>
    </w:rPr>
  </w:style>
  <w:style w:type="paragraph" w:customStyle="1" w:styleId="FFD5D290F69C47DF911A82799655478415">
    <w:name w:val="FFD5D290F69C47DF911A82799655478415"/>
    <w:rsid w:val="00420AFD"/>
    <w:rPr>
      <w:rFonts w:eastAsiaTheme="minorHAnsi"/>
    </w:rPr>
  </w:style>
  <w:style w:type="paragraph" w:customStyle="1" w:styleId="60228AABA25748E49EA0269AA360733710">
    <w:name w:val="60228AABA25748E49EA0269AA360733710"/>
    <w:rsid w:val="00420AFD"/>
    <w:rPr>
      <w:rFonts w:eastAsiaTheme="minorHAnsi"/>
    </w:rPr>
  </w:style>
  <w:style w:type="paragraph" w:customStyle="1" w:styleId="F8032E9DD5AD4A9799EBD4E5049735408">
    <w:name w:val="F8032E9DD5AD4A9799EBD4E5049735408"/>
    <w:rsid w:val="00420AFD"/>
    <w:rPr>
      <w:rFonts w:eastAsiaTheme="minorHAnsi"/>
    </w:rPr>
  </w:style>
  <w:style w:type="paragraph" w:customStyle="1" w:styleId="3D2BC1C73CA2423DB964B41965AA2FD88">
    <w:name w:val="3D2BC1C73CA2423DB964B41965AA2FD88"/>
    <w:rsid w:val="00420AFD"/>
    <w:rPr>
      <w:rFonts w:eastAsiaTheme="minorHAnsi"/>
    </w:rPr>
  </w:style>
  <w:style w:type="paragraph" w:customStyle="1" w:styleId="F1BFE85E9FFA46C4A1DB716ADE5A72892">
    <w:name w:val="F1BFE85E9FFA46C4A1DB716ADE5A72892"/>
    <w:rsid w:val="00420AFD"/>
    <w:rPr>
      <w:rFonts w:eastAsiaTheme="minorHAnsi"/>
    </w:rPr>
  </w:style>
  <w:style w:type="paragraph" w:customStyle="1" w:styleId="FFD5D290F69C47DF911A82799655478416">
    <w:name w:val="FFD5D290F69C47DF911A82799655478416"/>
    <w:rsid w:val="00D8553A"/>
    <w:rPr>
      <w:rFonts w:eastAsiaTheme="minorHAnsi"/>
    </w:rPr>
  </w:style>
  <w:style w:type="paragraph" w:customStyle="1" w:styleId="60228AABA25748E49EA0269AA360733711">
    <w:name w:val="60228AABA25748E49EA0269AA360733711"/>
    <w:rsid w:val="00D8553A"/>
    <w:rPr>
      <w:rFonts w:eastAsiaTheme="minorHAnsi"/>
    </w:rPr>
  </w:style>
  <w:style w:type="paragraph" w:customStyle="1" w:styleId="F8032E9DD5AD4A9799EBD4E5049735409">
    <w:name w:val="F8032E9DD5AD4A9799EBD4E5049735409"/>
    <w:rsid w:val="00D8553A"/>
    <w:rPr>
      <w:rFonts w:eastAsiaTheme="minorHAnsi"/>
    </w:rPr>
  </w:style>
  <w:style w:type="paragraph" w:customStyle="1" w:styleId="3D2BC1C73CA2423DB964B41965AA2FD89">
    <w:name w:val="3D2BC1C73CA2423DB964B41965AA2FD89"/>
    <w:rsid w:val="00D8553A"/>
    <w:rPr>
      <w:rFonts w:eastAsiaTheme="minorHAnsi"/>
    </w:rPr>
  </w:style>
  <w:style w:type="paragraph" w:customStyle="1" w:styleId="F1BFE85E9FFA46C4A1DB716ADE5A72893">
    <w:name w:val="F1BFE85E9FFA46C4A1DB716ADE5A72893"/>
    <w:rsid w:val="00D8553A"/>
    <w:rPr>
      <w:rFonts w:eastAsiaTheme="minorHAnsi"/>
    </w:rPr>
  </w:style>
  <w:style w:type="paragraph" w:customStyle="1" w:styleId="07B33C844F634CD3A6094DEF111D89F2">
    <w:name w:val="07B33C844F634CD3A6094DEF111D89F2"/>
    <w:rsid w:val="00DB6AC2"/>
  </w:style>
  <w:style w:type="paragraph" w:customStyle="1" w:styleId="0F99E1DA8305476D894F8905576E9D45">
    <w:name w:val="0F99E1DA8305476D894F8905576E9D45"/>
    <w:rsid w:val="00DB6AC2"/>
    <w:rPr>
      <w:rFonts w:eastAsiaTheme="minorHAnsi"/>
    </w:rPr>
  </w:style>
  <w:style w:type="paragraph" w:customStyle="1" w:styleId="07B33C844F634CD3A6094DEF111D89F21">
    <w:name w:val="07B33C844F634CD3A6094DEF111D89F21"/>
    <w:rsid w:val="00DB6AC2"/>
    <w:rPr>
      <w:rFonts w:eastAsiaTheme="minorHAnsi"/>
    </w:rPr>
  </w:style>
  <w:style w:type="paragraph" w:customStyle="1" w:styleId="FFD5D290F69C47DF911A82799655478417">
    <w:name w:val="FFD5D290F69C47DF911A82799655478417"/>
    <w:rsid w:val="00DB6AC2"/>
    <w:rPr>
      <w:rFonts w:eastAsiaTheme="minorHAnsi"/>
    </w:rPr>
  </w:style>
  <w:style w:type="paragraph" w:customStyle="1" w:styleId="60228AABA25748E49EA0269AA360733712">
    <w:name w:val="60228AABA25748E49EA0269AA360733712"/>
    <w:rsid w:val="00DB6AC2"/>
    <w:rPr>
      <w:rFonts w:eastAsiaTheme="minorHAnsi"/>
    </w:rPr>
  </w:style>
  <w:style w:type="paragraph" w:customStyle="1" w:styleId="F8032E9DD5AD4A9799EBD4E50497354010">
    <w:name w:val="F8032E9DD5AD4A9799EBD4E50497354010"/>
    <w:rsid w:val="00DB6AC2"/>
    <w:rPr>
      <w:rFonts w:eastAsiaTheme="minorHAnsi"/>
    </w:rPr>
  </w:style>
  <w:style w:type="paragraph" w:customStyle="1" w:styleId="3D2BC1C73CA2423DB964B41965AA2FD810">
    <w:name w:val="3D2BC1C73CA2423DB964B41965AA2FD810"/>
    <w:rsid w:val="00DB6AC2"/>
    <w:rPr>
      <w:rFonts w:eastAsiaTheme="minorHAnsi"/>
    </w:rPr>
  </w:style>
  <w:style w:type="paragraph" w:customStyle="1" w:styleId="F1BFE85E9FFA46C4A1DB716ADE5A72894">
    <w:name w:val="F1BFE85E9FFA46C4A1DB716ADE5A72894"/>
    <w:rsid w:val="00DB6AC2"/>
    <w:rPr>
      <w:rFonts w:eastAsiaTheme="minorHAnsi"/>
    </w:rPr>
  </w:style>
  <w:style w:type="paragraph" w:customStyle="1" w:styleId="045702F37A1242388B3C6C2A6DA1B4F1">
    <w:name w:val="045702F37A1242388B3C6C2A6DA1B4F1"/>
    <w:rsid w:val="000B0894"/>
    <w:rPr>
      <w:rFonts w:eastAsiaTheme="minorHAnsi"/>
    </w:rPr>
  </w:style>
  <w:style w:type="paragraph" w:customStyle="1" w:styleId="0F99E1DA8305476D894F8905576E9D451">
    <w:name w:val="0F99E1DA8305476D894F8905576E9D451"/>
    <w:rsid w:val="000B0894"/>
    <w:rPr>
      <w:rFonts w:eastAsiaTheme="minorHAnsi"/>
    </w:rPr>
  </w:style>
  <w:style w:type="paragraph" w:customStyle="1" w:styleId="07B33C844F634CD3A6094DEF111D89F22">
    <w:name w:val="07B33C844F634CD3A6094DEF111D89F22"/>
    <w:rsid w:val="000B0894"/>
    <w:rPr>
      <w:rFonts w:eastAsiaTheme="minorHAnsi"/>
    </w:rPr>
  </w:style>
  <w:style w:type="paragraph" w:customStyle="1" w:styleId="823B7ED17C9447C9800623B1A3450A0A">
    <w:name w:val="823B7ED17C9447C9800623B1A3450A0A"/>
    <w:rsid w:val="000B0894"/>
    <w:rPr>
      <w:rFonts w:eastAsiaTheme="minorHAnsi"/>
    </w:rPr>
  </w:style>
  <w:style w:type="paragraph" w:customStyle="1" w:styleId="FFD5D290F69C47DF911A82799655478418">
    <w:name w:val="FFD5D290F69C47DF911A82799655478418"/>
    <w:rsid w:val="000B0894"/>
    <w:rPr>
      <w:rFonts w:eastAsiaTheme="minorHAnsi"/>
    </w:rPr>
  </w:style>
  <w:style w:type="paragraph" w:customStyle="1" w:styleId="60228AABA25748E49EA0269AA360733713">
    <w:name w:val="60228AABA25748E49EA0269AA360733713"/>
    <w:rsid w:val="000B0894"/>
    <w:rPr>
      <w:rFonts w:eastAsiaTheme="minorHAnsi"/>
    </w:rPr>
  </w:style>
  <w:style w:type="paragraph" w:customStyle="1" w:styleId="F8032E9DD5AD4A9799EBD4E50497354011">
    <w:name w:val="F8032E9DD5AD4A9799EBD4E50497354011"/>
    <w:rsid w:val="000B0894"/>
    <w:rPr>
      <w:rFonts w:eastAsiaTheme="minorHAnsi"/>
    </w:rPr>
  </w:style>
  <w:style w:type="paragraph" w:customStyle="1" w:styleId="3D2BC1C73CA2423DB964B41965AA2FD811">
    <w:name w:val="3D2BC1C73CA2423DB964B41965AA2FD811"/>
    <w:rsid w:val="000B0894"/>
    <w:rPr>
      <w:rFonts w:eastAsiaTheme="minorHAnsi"/>
    </w:rPr>
  </w:style>
  <w:style w:type="paragraph" w:customStyle="1" w:styleId="EF103EA619B94CDEA4D320BE8E87AC21">
    <w:name w:val="EF103EA619B94CDEA4D320BE8E87AC21"/>
    <w:rsid w:val="000B0894"/>
    <w:rPr>
      <w:rFonts w:eastAsiaTheme="minorHAnsi"/>
    </w:rPr>
  </w:style>
  <w:style w:type="paragraph" w:customStyle="1" w:styleId="95717149F7B64D5B839490DC1D69A595">
    <w:name w:val="95717149F7B64D5B839490DC1D69A595"/>
    <w:rsid w:val="00853CA1"/>
  </w:style>
  <w:style w:type="paragraph" w:customStyle="1" w:styleId="045702F37A1242388B3C6C2A6DA1B4F11">
    <w:name w:val="045702F37A1242388B3C6C2A6DA1B4F11"/>
    <w:rsid w:val="00740B03"/>
    <w:rPr>
      <w:rFonts w:eastAsiaTheme="minorHAnsi"/>
    </w:rPr>
  </w:style>
  <w:style w:type="paragraph" w:customStyle="1" w:styleId="0F99E1DA8305476D894F8905576E9D452">
    <w:name w:val="0F99E1DA8305476D894F8905576E9D452"/>
    <w:rsid w:val="00740B03"/>
    <w:rPr>
      <w:rFonts w:eastAsiaTheme="minorHAnsi"/>
    </w:rPr>
  </w:style>
  <w:style w:type="paragraph" w:customStyle="1" w:styleId="07B33C844F634CD3A6094DEF111D89F23">
    <w:name w:val="07B33C844F634CD3A6094DEF111D89F23"/>
    <w:rsid w:val="00740B03"/>
    <w:rPr>
      <w:rFonts w:eastAsiaTheme="minorHAnsi"/>
    </w:rPr>
  </w:style>
  <w:style w:type="paragraph" w:customStyle="1" w:styleId="823B7ED17C9447C9800623B1A3450A0A1">
    <w:name w:val="823B7ED17C9447C9800623B1A3450A0A1"/>
    <w:rsid w:val="00740B03"/>
    <w:rPr>
      <w:rFonts w:eastAsiaTheme="minorHAnsi"/>
    </w:rPr>
  </w:style>
  <w:style w:type="paragraph" w:customStyle="1" w:styleId="FFD5D290F69C47DF911A82799655478419">
    <w:name w:val="FFD5D290F69C47DF911A82799655478419"/>
    <w:rsid w:val="00740B03"/>
    <w:rPr>
      <w:rFonts w:eastAsiaTheme="minorHAnsi"/>
    </w:rPr>
  </w:style>
  <w:style w:type="paragraph" w:customStyle="1" w:styleId="60228AABA25748E49EA0269AA360733714">
    <w:name w:val="60228AABA25748E49EA0269AA360733714"/>
    <w:rsid w:val="00740B03"/>
    <w:rPr>
      <w:rFonts w:eastAsiaTheme="minorHAnsi"/>
    </w:rPr>
  </w:style>
  <w:style w:type="paragraph" w:customStyle="1" w:styleId="F8032E9DD5AD4A9799EBD4E50497354012">
    <w:name w:val="F8032E9DD5AD4A9799EBD4E50497354012"/>
    <w:rsid w:val="00740B03"/>
    <w:rPr>
      <w:rFonts w:eastAsiaTheme="minorHAnsi"/>
    </w:rPr>
  </w:style>
  <w:style w:type="paragraph" w:customStyle="1" w:styleId="D6FFA06A1B46405CA378B479BAECEC4F">
    <w:name w:val="D6FFA06A1B46405CA378B479BAECEC4F"/>
    <w:rsid w:val="00740B03"/>
    <w:rPr>
      <w:rFonts w:eastAsiaTheme="minorHAnsi"/>
    </w:rPr>
  </w:style>
  <w:style w:type="paragraph" w:customStyle="1" w:styleId="323C472BB45449B79924F6256366D368">
    <w:name w:val="323C472BB45449B79924F6256366D368"/>
    <w:rsid w:val="00740B03"/>
    <w:rPr>
      <w:rFonts w:eastAsiaTheme="minorHAnsi"/>
    </w:rPr>
  </w:style>
  <w:style w:type="paragraph" w:customStyle="1" w:styleId="0DA88B969155455F8DEAD26B1FE3C3F5">
    <w:name w:val="0DA88B969155455F8DEAD26B1FE3C3F5"/>
    <w:rsid w:val="00740B03"/>
    <w:rPr>
      <w:rFonts w:eastAsiaTheme="minorHAnsi"/>
    </w:rPr>
  </w:style>
  <w:style w:type="paragraph" w:customStyle="1" w:styleId="045702F37A1242388B3C6C2A6DA1B4F12">
    <w:name w:val="045702F37A1242388B3C6C2A6DA1B4F12"/>
    <w:rsid w:val="00434B0D"/>
    <w:rPr>
      <w:rFonts w:eastAsiaTheme="minorHAnsi"/>
    </w:rPr>
  </w:style>
  <w:style w:type="paragraph" w:customStyle="1" w:styleId="0F99E1DA8305476D894F8905576E9D453">
    <w:name w:val="0F99E1DA8305476D894F8905576E9D453"/>
    <w:rsid w:val="00434B0D"/>
    <w:rPr>
      <w:rFonts w:eastAsiaTheme="minorHAnsi"/>
    </w:rPr>
  </w:style>
  <w:style w:type="paragraph" w:customStyle="1" w:styleId="07B33C844F634CD3A6094DEF111D89F24">
    <w:name w:val="07B33C844F634CD3A6094DEF111D89F24"/>
    <w:rsid w:val="00434B0D"/>
    <w:rPr>
      <w:rFonts w:eastAsiaTheme="minorHAnsi"/>
    </w:rPr>
  </w:style>
  <w:style w:type="paragraph" w:customStyle="1" w:styleId="823B7ED17C9447C9800623B1A3450A0A2">
    <w:name w:val="823B7ED17C9447C9800623B1A3450A0A2"/>
    <w:rsid w:val="00434B0D"/>
    <w:rPr>
      <w:rFonts w:eastAsiaTheme="minorHAnsi"/>
    </w:rPr>
  </w:style>
  <w:style w:type="paragraph" w:customStyle="1" w:styleId="FFD5D290F69C47DF911A82799655478420">
    <w:name w:val="FFD5D290F69C47DF911A82799655478420"/>
    <w:rsid w:val="00434B0D"/>
    <w:rPr>
      <w:rFonts w:eastAsiaTheme="minorHAnsi"/>
    </w:rPr>
  </w:style>
  <w:style w:type="paragraph" w:customStyle="1" w:styleId="60228AABA25748E49EA0269AA360733715">
    <w:name w:val="60228AABA25748E49EA0269AA360733715"/>
    <w:rsid w:val="00434B0D"/>
    <w:rPr>
      <w:rFonts w:eastAsiaTheme="minorHAnsi"/>
    </w:rPr>
  </w:style>
  <w:style w:type="paragraph" w:customStyle="1" w:styleId="F8032E9DD5AD4A9799EBD4E50497354013">
    <w:name w:val="F8032E9DD5AD4A9799EBD4E50497354013"/>
    <w:rsid w:val="00434B0D"/>
    <w:rPr>
      <w:rFonts w:eastAsiaTheme="minorHAnsi"/>
    </w:rPr>
  </w:style>
  <w:style w:type="paragraph" w:customStyle="1" w:styleId="D6FFA06A1B46405CA378B479BAECEC4F1">
    <w:name w:val="D6FFA06A1B46405CA378B479BAECEC4F1"/>
    <w:rsid w:val="00434B0D"/>
    <w:rPr>
      <w:rFonts w:eastAsiaTheme="minorHAnsi"/>
    </w:rPr>
  </w:style>
  <w:style w:type="paragraph" w:customStyle="1" w:styleId="323C472BB45449B79924F6256366D3681">
    <w:name w:val="323C472BB45449B79924F6256366D3681"/>
    <w:rsid w:val="00434B0D"/>
    <w:rPr>
      <w:rFonts w:eastAsiaTheme="minorHAnsi"/>
    </w:rPr>
  </w:style>
  <w:style w:type="paragraph" w:customStyle="1" w:styleId="0DA88B969155455F8DEAD26B1FE3C3F51">
    <w:name w:val="0DA88B969155455F8DEAD26B1FE3C3F51"/>
    <w:rsid w:val="00434B0D"/>
    <w:rPr>
      <w:rFonts w:eastAsiaTheme="minorHAnsi"/>
    </w:rPr>
  </w:style>
  <w:style w:type="paragraph" w:customStyle="1" w:styleId="045702F37A1242388B3C6C2A6DA1B4F13">
    <w:name w:val="045702F37A1242388B3C6C2A6DA1B4F13"/>
    <w:rsid w:val="00434B0D"/>
    <w:rPr>
      <w:rFonts w:eastAsiaTheme="minorHAnsi"/>
    </w:rPr>
  </w:style>
  <w:style w:type="paragraph" w:customStyle="1" w:styleId="0F99E1DA8305476D894F8905576E9D454">
    <w:name w:val="0F99E1DA8305476D894F8905576E9D454"/>
    <w:rsid w:val="00434B0D"/>
    <w:rPr>
      <w:rFonts w:eastAsiaTheme="minorHAnsi"/>
    </w:rPr>
  </w:style>
  <w:style w:type="paragraph" w:customStyle="1" w:styleId="07B33C844F634CD3A6094DEF111D89F25">
    <w:name w:val="07B33C844F634CD3A6094DEF111D89F25"/>
    <w:rsid w:val="00434B0D"/>
    <w:rPr>
      <w:rFonts w:eastAsiaTheme="minorHAnsi"/>
    </w:rPr>
  </w:style>
  <w:style w:type="paragraph" w:customStyle="1" w:styleId="823B7ED17C9447C9800623B1A3450A0A3">
    <w:name w:val="823B7ED17C9447C9800623B1A3450A0A3"/>
    <w:rsid w:val="00434B0D"/>
    <w:rPr>
      <w:rFonts w:eastAsiaTheme="minorHAnsi"/>
    </w:rPr>
  </w:style>
  <w:style w:type="paragraph" w:customStyle="1" w:styleId="FFD5D290F69C47DF911A82799655478421">
    <w:name w:val="FFD5D290F69C47DF911A82799655478421"/>
    <w:rsid w:val="00434B0D"/>
    <w:rPr>
      <w:rFonts w:eastAsiaTheme="minorHAnsi"/>
    </w:rPr>
  </w:style>
  <w:style w:type="paragraph" w:customStyle="1" w:styleId="60228AABA25748E49EA0269AA360733716">
    <w:name w:val="60228AABA25748E49EA0269AA360733716"/>
    <w:rsid w:val="00434B0D"/>
    <w:rPr>
      <w:rFonts w:eastAsiaTheme="minorHAnsi"/>
    </w:rPr>
  </w:style>
  <w:style w:type="paragraph" w:customStyle="1" w:styleId="F8032E9DD5AD4A9799EBD4E50497354014">
    <w:name w:val="F8032E9DD5AD4A9799EBD4E50497354014"/>
    <w:rsid w:val="00434B0D"/>
    <w:rPr>
      <w:rFonts w:eastAsiaTheme="minorHAnsi"/>
    </w:rPr>
  </w:style>
  <w:style w:type="paragraph" w:customStyle="1" w:styleId="D6FFA06A1B46405CA378B479BAECEC4F2">
    <w:name w:val="D6FFA06A1B46405CA378B479BAECEC4F2"/>
    <w:rsid w:val="00434B0D"/>
    <w:rPr>
      <w:rFonts w:eastAsiaTheme="minorHAnsi"/>
    </w:rPr>
  </w:style>
  <w:style w:type="paragraph" w:customStyle="1" w:styleId="323C472BB45449B79924F6256366D3682">
    <w:name w:val="323C472BB45449B79924F6256366D3682"/>
    <w:rsid w:val="00434B0D"/>
    <w:rPr>
      <w:rFonts w:eastAsiaTheme="minorHAnsi"/>
    </w:rPr>
  </w:style>
  <w:style w:type="paragraph" w:customStyle="1" w:styleId="0DA88B969155455F8DEAD26B1FE3C3F52">
    <w:name w:val="0DA88B969155455F8DEAD26B1FE3C3F52"/>
    <w:rsid w:val="00434B0D"/>
    <w:rPr>
      <w:rFonts w:eastAsiaTheme="minorHAnsi"/>
    </w:rPr>
  </w:style>
  <w:style w:type="paragraph" w:customStyle="1" w:styleId="045702F37A1242388B3C6C2A6DA1B4F14">
    <w:name w:val="045702F37A1242388B3C6C2A6DA1B4F14"/>
    <w:rsid w:val="009502C5"/>
    <w:rPr>
      <w:rFonts w:eastAsiaTheme="minorHAnsi"/>
    </w:rPr>
  </w:style>
  <w:style w:type="paragraph" w:customStyle="1" w:styleId="0F99E1DA8305476D894F8905576E9D455">
    <w:name w:val="0F99E1DA8305476D894F8905576E9D455"/>
    <w:rsid w:val="009502C5"/>
    <w:rPr>
      <w:rFonts w:eastAsiaTheme="minorHAnsi"/>
    </w:rPr>
  </w:style>
  <w:style w:type="paragraph" w:customStyle="1" w:styleId="07B33C844F634CD3A6094DEF111D89F26">
    <w:name w:val="07B33C844F634CD3A6094DEF111D89F26"/>
    <w:rsid w:val="009502C5"/>
    <w:rPr>
      <w:rFonts w:eastAsiaTheme="minorHAnsi"/>
    </w:rPr>
  </w:style>
  <w:style w:type="paragraph" w:customStyle="1" w:styleId="823B7ED17C9447C9800623B1A3450A0A4">
    <w:name w:val="823B7ED17C9447C9800623B1A3450A0A4"/>
    <w:rsid w:val="009502C5"/>
    <w:rPr>
      <w:rFonts w:eastAsiaTheme="minorHAnsi"/>
    </w:rPr>
  </w:style>
  <w:style w:type="paragraph" w:customStyle="1" w:styleId="FFD5D290F69C47DF911A82799655478422">
    <w:name w:val="FFD5D290F69C47DF911A82799655478422"/>
    <w:rsid w:val="009502C5"/>
    <w:rPr>
      <w:rFonts w:eastAsiaTheme="minorHAnsi"/>
    </w:rPr>
  </w:style>
  <w:style w:type="paragraph" w:customStyle="1" w:styleId="60228AABA25748E49EA0269AA360733717">
    <w:name w:val="60228AABA25748E49EA0269AA360733717"/>
    <w:rsid w:val="009502C5"/>
    <w:rPr>
      <w:rFonts w:eastAsiaTheme="minorHAnsi"/>
    </w:rPr>
  </w:style>
  <w:style w:type="paragraph" w:customStyle="1" w:styleId="F8032E9DD5AD4A9799EBD4E50497354015">
    <w:name w:val="F8032E9DD5AD4A9799EBD4E50497354015"/>
    <w:rsid w:val="009502C5"/>
    <w:rPr>
      <w:rFonts w:eastAsiaTheme="minorHAnsi"/>
    </w:rPr>
  </w:style>
  <w:style w:type="paragraph" w:customStyle="1" w:styleId="D6FFA06A1B46405CA378B479BAECEC4F3">
    <w:name w:val="D6FFA06A1B46405CA378B479BAECEC4F3"/>
    <w:rsid w:val="009502C5"/>
    <w:rPr>
      <w:rFonts w:eastAsiaTheme="minorHAnsi"/>
    </w:rPr>
  </w:style>
  <w:style w:type="paragraph" w:customStyle="1" w:styleId="323C472BB45449B79924F6256366D3683">
    <w:name w:val="323C472BB45449B79924F6256366D3683"/>
    <w:rsid w:val="009502C5"/>
    <w:rPr>
      <w:rFonts w:eastAsiaTheme="minorHAnsi"/>
    </w:rPr>
  </w:style>
  <w:style w:type="paragraph" w:customStyle="1" w:styleId="0DA88B969155455F8DEAD26B1FE3C3F53">
    <w:name w:val="0DA88B969155455F8DEAD26B1FE3C3F53"/>
    <w:rsid w:val="009502C5"/>
    <w:rPr>
      <w:rFonts w:eastAsiaTheme="minorHAnsi"/>
    </w:rPr>
  </w:style>
  <w:style w:type="paragraph" w:customStyle="1" w:styleId="045702F37A1242388B3C6C2A6DA1B4F15">
    <w:name w:val="045702F37A1242388B3C6C2A6DA1B4F15"/>
    <w:rsid w:val="009502C5"/>
    <w:rPr>
      <w:rFonts w:eastAsiaTheme="minorHAnsi"/>
    </w:rPr>
  </w:style>
  <w:style w:type="paragraph" w:customStyle="1" w:styleId="0F99E1DA8305476D894F8905576E9D456">
    <w:name w:val="0F99E1DA8305476D894F8905576E9D456"/>
    <w:rsid w:val="009502C5"/>
    <w:rPr>
      <w:rFonts w:eastAsiaTheme="minorHAnsi"/>
    </w:rPr>
  </w:style>
  <w:style w:type="paragraph" w:customStyle="1" w:styleId="07B33C844F634CD3A6094DEF111D89F27">
    <w:name w:val="07B33C844F634CD3A6094DEF111D89F27"/>
    <w:rsid w:val="009502C5"/>
    <w:rPr>
      <w:rFonts w:eastAsiaTheme="minorHAnsi"/>
    </w:rPr>
  </w:style>
  <w:style w:type="paragraph" w:customStyle="1" w:styleId="823B7ED17C9447C9800623B1A3450A0A5">
    <w:name w:val="823B7ED17C9447C9800623B1A3450A0A5"/>
    <w:rsid w:val="009502C5"/>
    <w:rPr>
      <w:rFonts w:eastAsiaTheme="minorHAnsi"/>
    </w:rPr>
  </w:style>
  <w:style w:type="paragraph" w:customStyle="1" w:styleId="FFD5D290F69C47DF911A82799655478423">
    <w:name w:val="FFD5D290F69C47DF911A82799655478423"/>
    <w:rsid w:val="009502C5"/>
    <w:rPr>
      <w:rFonts w:eastAsiaTheme="minorHAnsi"/>
    </w:rPr>
  </w:style>
  <w:style w:type="paragraph" w:customStyle="1" w:styleId="60228AABA25748E49EA0269AA360733718">
    <w:name w:val="60228AABA25748E49EA0269AA360733718"/>
    <w:rsid w:val="009502C5"/>
    <w:rPr>
      <w:rFonts w:eastAsiaTheme="minorHAnsi"/>
    </w:rPr>
  </w:style>
  <w:style w:type="paragraph" w:customStyle="1" w:styleId="F8032E9DD5AD4A9799EBD4E50497354016">
    <w:name w:val="F8032E9DD5AD4A9799EBD4E50497354016"/>
    <w:rsid w:val="009502C5"/>
    <w:rPr>
      <w:rFonts w:eastAsiaTheme="minorHAnsi"/>
    </w:rPr>
  </w:style>
  <w:style w:type="paragraph" w:customStyle="1" w:styleId="D6FFA06A1B46405CA378B479BAECEC4F4">
    <w:name w:val="D6FFA06A1B46405CA378B479BAECEC4F4"/>
    <w:rsid w:val="009502C5"/>
    <w:rPr>
      <w:rFonts w:eastAsiaTheme="minorHAnsi"/>
    </w:rPr>
  </w:style>
  <w:style w:type="paragraph" w:customStyle="1" w:styleId="323C472BB45449B79924F6256366D3684">
    <w:name w:val="323C472BB45449B79924F6256366D3684"/>
    <w:rsid w:val="009502C5"/>
    <w:rPr>
      <w:rFonts w:eastAsiaTheme="minorHAnsi"/>
    </w:rPr>
  </w:style>
  <w:style w:type="paragraph" w:customStyle="1" w:styleId="0DA88B969155455F8DEAD26B1FE3C3F54">
    <w:name w:val="0DA88B969155455F8DEAD26B1FE3C3F54"/>
    <w:rsid w:val="009502C5"/>
    <w:rPr>
      <w:rFonts w:eastAsiaTheme="minorHAnsi"/>
    </w:rPr>
  </w:style>
  <w:style w:type="paragraph" w:customStyle="1" w:styleId="045702F37A1242388B3C6C2A6DA1B4F16">
    <w:name w:val="045702F37A1242388B3C6C2A6DA1B4F16"/>
    <w:rsid w:val="006C7A88"/>
    <w:rPr>
      <w:rFonts w:eastAsiaTheme="minorHAnsi"/>
    </w:rPr>
  </w:style>
  <w:style w:type="paragraph" w:customStyle="1" w:styleId="0F99E1DA8305476D894F8905576E9D457">
    <w:name w:val="0F99E1DA8305476D894F8905576E9D457"/>
    <w:rsid w:val="006C7A88"/>
    <w:rPr>
      <w:rFonts w:eastAsiaTheme="minorHAnsi"/>
    </w:rPr>
  </w:style>
  <w:style w:type="paragraph" w:customStyle="1" w:styleId="07B33C844F634CD3A6094DEF111D89F28">
    <w:name w:val="07B33C844F634CD3A6094DEF111D89F28"/>
    <w:rsid w:val="006C7A88"/>
    <w:rPr>
      <w:rFonts w:eastAsiaTheme="minorHAnsi"/>
    </w:rPr>
  </w:style>
  <w:style w:type="paragraph" w:customStyle="1" w:styleId="823B7ED17C9447C9800623B1A3450A0A6">
    <w:name w:val="823B7ED17C9447C9800623B1A3450A0A6"/>
    <w:rsid w:val="006C7A88"/>
    <w:rPr>
      <w:rFonts w:eastAsiaTheme="minorHAnsi"/>
    </w:rPr>
  </w:style>
  <w:style w:type="paragraph" w:customStyle="1" w:styleId="FFD5D290F69C47DF911A82799655478424">
    <w:name w:val="FFD5D290F69C47DF911A82799655478424"/>
    <w:rsid w:val="006C7A88"/>
    <w:rPr>
      <w:rFonts w:eastAsiaTheme="minorHAnsi"/>
    </w:rPr>
  </w:style>
  <w:style w:type="paragraph" w:customStyle="1" w:styleId="60228AABA25748E49EA0269AA360733719">
    <w:name w:val="60228AABA25748E49EA0269AA360733719"/>
    <w:rsid w:val="006C7A88"/>
    <w:rPr>
      <w:rFonts w:eastAsiaTheme="minorHAnsi"/>
    </w:rPr>
  </w:style>
  <w:style w:type="paragraph" w:customStyle="1" w:styleId="F8032E9DD5AD4A9799EBD4E50497354017">
    <w:name w:val="F8032E9DD5AD4A9799EBD4E50497354017"/>
    <w:rsid w:val="006C7A88"/>
    <w:rPr>
      <w:rFonts w:eastAsiaTheme="minorHAnsi"/>
    </w:rPr>
  </w:style>
  <w:style w:type="paragraph" w:customStyle="1" w:styleId="D6FFA06A1B46405CA378B479BAECEC4F5">
    <w:name w:val="D6FFA06A1B46405CA378B479BAECEC4F5"/>
    <w:rsid w:val="006C7A88"/>
    <w:rPr>
      <w:rFonts w:eastAsiaTheme="minorHAnsi"/>
    </w:rPr>
  </w:style>
  <w:style w:type="paragraph" w:customStyle="1" w:styleId="323C472BB45449B79924F6256366D3685">
    <w:name w:val="323C472BB45449B79924F6256366D3685"/>
    <w:rsid w:val="006C7A88"/>
    <w:rPr>
      <w:rFonts w:eastAsiaTheme="minorHAnsi"/>
    </w:rPr>
  </w:style>
  <w:style w:type="paragraph" w:customStyle="1" w:styleId="0DA88B969155455F8DEAD26B1FE3C3F55">
    <w:name w:val="0DA88B969155455F8DEAD26B1FE3C3F55"/>
    <w:rsid w:val="006C7A88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733783-623E-494C-8417-38B6FFD4E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terfield County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, Claire</dc:creator>
  <cp:lastModifiedBy>Barbara Marshall</cp:lastModifiedBy>
  <cp:revision>2</cp:revision>
  <cp:lastPrinted>2018-08-02T13:17:00Z</cp:lastPrinted>
  <dcterms:created xsi:type="dcterms:W3CDTF">2018-08-02T13:18:00Z</dcterms:created>
  <dcterms:modified xsi:type="dcterms:W3CDTF">2018-08-02T13:18:00Z</dcterms:modified>
</cp:coreProperties>
</file>